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72D4" w:rsidRPr="007D3DAE" w:rsidRDefault="00533750" w:rsidP="00D35F14">
      <w:r>
        <w:rPr>
          <w:noProof/>
        </w:rPr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4619625</wp:posOffset>
            </wp:positionH>
            <wp:positionV relativeFrom="paragraph">
              <wp:posOffset>-76200</wp:posOffset>
            </wp:positionV>
            <wp:extent cx="762000" cy="838200"/>
            <wp:effectExtent l="19050" t="0" r="0" b="0"/>
            <wp:wrapNone/>
            <wp:docPr id="1" name="Picture 1" descr="Mono-Final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ono-Final-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5564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36pt;margin-top:.75pt;width:281.25pt;height:53.4pt;z-index:2516577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" filled="f" stroked="f">
            <v:textbox>
              <w:txbxContent>
                <w:p w:rsidR="006672D4" w:rsidRPr="00321F91" w:rsidRDefault="004739DB" w:rsidP="00533750">
                  <w:pPr>
                    <w:jc w:val="center"/>
                    <w:rPr>
                      <w:b/>
                      <w:bCs/>
                      <w:sz w:val="70"/>
                      <w:szCs w:val="48"/>
                    </w:rPr>
                  </w:pPr>
                  <w:r w:rsidRPr="00321F91">
                    <w:rPr>
                      <w:b/>
                      <w:bCs/>
                      <w:sz w:val="60"/>
                      <w:szCs w:val="52"/>
                    </w:rPr>
                    <w:t>National</w:t>
                  </w:r>
                  <w:r w:rsidRPr="00321F91">
                    <w:rPr>
                      <w:b/>
                      <w:bCs/>
                      <w:sz w:val="88"/>
                      <w:szCs w:val="48"/>
                    </w:rPr>
                    <w:t xml:space="preserve"> </w:t>
                  </w:r>
                  <w:r w:rsidRPr="00321F91">
                    <w:rPr>
                      <w:b/>
                      <w:bCs/>
                      <w:sz w:val="60"/>
                      <w:szCs w:val="52"/>
                    </w:rPr>
                    <w:t>University</w:t>
                  </w:r>
                </w:p>
                <w:p w:rsidR="00392DE4" w:rsidRPr="00321F91" w:rsidRDefault="00392DE4" w:rsidP="00533750">
                  <w:pPr>
                    <w:jc w:val="center"/>
                    <w:rPr>
                      <w:b/>
                      <w:bCs/>
                      <w:sz w:val="22"/>
                      <w:szCs w:val="48"/>
                    </w:rPr>
                  </w:pPr>
                  <w:proofErr w:type="gramStart"/>
                  <w:r w:rsidRPr="00321F91">
                    <w:rPr>
                      <w:b/>
                      <w:bCs/>
                      <w:sz w:val="20"/>
                      <w:szCs w:val="48"/>
                    </w:rPr>
                    <w:t>of</w:t>
                  </w:r>
                  <w:proofErr w:type="gramEnd"/>
                  <w:r w:rsidRPr="00321F91">
                    <w:rPr>
                      <w:b/>
                      <w:bCs/>
                      <w:sz w:val="20"/>
                      <w:szCs w:val="48"/>
                    </w:rPr>
                    <w:t xml:space="preserve"> Co</w:t>
                  </w:r>
                  <w:r w:rsidR="008B0731">
                    <w:rPr>
                      <w:b/>
                      <w:bCs/>
                      <w:sz w:val="20"/>
                      <w:szCs w:val="48"/>
                    </w:rPr>
                    <w:t xml:space="preserve">mputer &amp; Emerging Sciences </w:t>
                  </w:r>
                  <w:r w:rsidRPr="00321F91">
                    <w:rPr>
                      <w:b/>
                      <w:bCs/>
                      <w:sz w:val="20"/>
                      <w:szCs w:val="48"/>
                    </w:rPr>
                    <w:t>Peshawar</w:t>
                  </w:r>
                  <w:r w:rsidR="00301E3A" w:rsidRPr="00321F91">
                    <w:rPr>
                      <w:b/>
                      <w:bCs/>
                      <w:sz w:val="20"/>
                      <w:szCs w:val="48"/>
                    </w:rPr>
                    <w:t xml:space="preserve"> Campus</w:t>
                  </w:r>
                </w:p>
              </w:txbxContent>
            </v:textbox>
          </v:shape>
        </w:pict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  <w:r w:rsidR="00050C5D">
        <w:tab/>
      </w:r>
    </w:p>
    <w:p w:rsidR="001D74C6" w:rsidRDefault="00533750" w:rsidP="006F6A48">
      <w:r>
        <w:rPr>
          <w:noProof/>
        </w:rPr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238125</wp:posOffset>
            </wp:positionH>
            <wp:positionV relativeFrom="paragraph">
              <wp:posOffset>-3810</wp:posOffset>
            </wp:positionV>
            <wp:extent cx="590550" cy="409575"/>
            <wp:effectExtent l="19050" t="0" r="0" b="0"/>
            <wp:wrapSquare wrapText="bothSides"/>
            <wp:docPr id="3" name="Picture 2" descr="fast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st-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anchor>
        </w:drawing>
      </w:r>
    </w:p>
    <w:p w:rsidR="007778FC" w:rsidRDefault="007778FC" w:rsidP="006F6A48"/>
    <w:p w:rsidR="007778FC" w:rsidRDefault="007778FC" w:rsidP="006F6A48"/>
    <w:p w:rsidR="007778FC" w:rsidRDefault="007778FC" w:rsidP="006F6A48"/>
    <w:p w:rsidR="006F6A48" w:rsidRDefault="00C35564" w:rsidP="006F6A48">
      <w:r>
        <w:rPr>
          <w:noProof/>
        </w:rPr>
        <w:pict>
          <v:shape id="Text Box 3" o:spid="_x0000_s1028" type="#_x0000_t202" style="position:absolute;margin-left:316.5pt;margin-top:20.2pt;width:189pt;height:63.7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" stroked="f">
            <v:textbox style="mso-next-textbox:#Text Box 3">
              <w:txbxContent>
                <w:p w:rsidR="006672D4" w:rsidRPr="00B87A3F" w:rsidRDefault="006672D4" w:rsidP="00321F91">
                  <w:r w:rsidRPr="00B87A3F">
                    <w:t>Examination:</w:t>
                  </w:r>
                  <w:r w:rsidRPr="00B87A3F">
                    <w:tab/>
                  </w:r>
                  <w:r w:rsidR="00463E07">
                    <w:t>Sessional-I</w:t>
                  </w:r>
                  <w:r w:rsidR="005F0670">
                    <w:t>I</w:t>
                  </w:r>
                </w:p>
                <w:p w:rsidR="006672D4" w:rsidRDefault="006672D4" w:rsidP="00321F91">
                  <w:r w:rsidRPr="00B87A3F">
                    <w:t>Total Marks</w:t>
                  </w:r>
                  <w:r w:rsidR="00CF49F7">
                    <w:t>:</w:t>
                  </w:r>
                  <w:r w:rsidR="007A1307">
                    <w:t xml:space="preserve"> </w:t>
                  </w:r>
                  <w:proofErr w:type="gramStart"/>
                  <w:r w:rsidR="00065630">
                    <w:t>4</w:t>
                  </w:r>
                  <w:r w:rsidR="00AA4AB3">
                    <w:t>0</w:t>
                  </w:r>
                  <w:r w:rsidR="00FF4431">
                    <w:t xml:space="preserve"> </w:t>
                  </w:r>
                  <w:r w:rsidR="00207717">
                    <w:t xml:space="preserve"> </w:t>
                  </w:r>
                  <w:r w:rsidR="001D74C6">
                    <w:t>Weightage</w:t>
                  </w:r>
                  <w:proofErr w:type="gramEnd"/>
                  <w:r w:rsidR="001D74C6">
                    <w:t xml:space="preserve">: </w:t>
                  </w:r>
                  <w:r w:rsidR="00463E07">
                    <w:t>15</w:t>
                  </w:r>
                  <w:r w:rsidR="00A935B1">
                    <w:t>%</w:t>
                  </w:r>
                </w:p>
                <w:p w:rsidR="00F85B7C" w:rsidRDefault="004739DB" w:rsidP="00321F91">
                  <w:r>
                    <w:t xml:space="preserve">Date: </w:t>
                  </w:r>
                  <w:r w:rsidR="00684CC8">
                    <w:t>09 May</w:t>
                  </w:r>
                  <w:r w:rsidR="00C63AFB">
                    <w:t xml:space="preserve"> </w:t>
                  </w:r>
                  <w:r w:rsidR="0061353A">
                    <w:t>20</w:t>
                  </w:r>
                  <w:r w:rsidR="00387625">
                    <w:t xml:space="preserve">22 </w:t>
                  </w:r>
                  <w:r w:rsidR="00B04D0F">
                    <w:t xml:space="preserve">         </w:t>
                  </w:r>
                </w:p>
                <w:p w:rsidR="006672D4" w:rsidRDefault="00F63960" w:rsidP="00321F91">
                  <w:r>
                    <w:t>Instructor</w:t>
                  </w:r>
                  <w:r w:rsidR="008D41C5">
                    <w:t xml:space="preserve"> Name</w:t>
                  </w:r>
                  <w:r>
                    <w:t xml:space="preserve">: </w:t>
                  </w:r>
                  <w:r w:rsidR="00A935B1">
                    <w:t>Usama Musharaf</w:t>
                  </w:r>
                </w:p>
              </w:txbxContent>
            </v:textbox>
          </v:shape>
        </w:pict>
      </w:r>
      <w:r>
        <w:rPr>
          <w:noProof/>
        </w:rPr>
        <w:pict>
          <v:shape id="Text Box 2" o:spid="_x0000_s1027" type="#_x0000_t202" style="position:absolute;margin-left:-6.75pt;margin-top:16.8pt;width:315pt;height:63.3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" stroked="f">
            <v:textbox style="mso-next-textbox:#Text Box 2">
              <w:txbxContent>
                <w:p w:rsidR="00166EDE" w:rsidRDefault="004739DB" w:rsidP="00321F91">
                  <w:pPr>
                    <w:pStyle w:val="BodyTextIndent"/>
                    <w:ind w:left="0" w:firstLine="0"/>
                    <w:rPr>
                      <w:b/>
                      <w:u w:val="single"/>
                    </w:rPr>
                  </w:pPr>
                  <w:r>
                    <w:t>Program</w:t>
                  </w:r>
                  <w:r w:rsidR="006672D4" w:rsidRPr="00B87A3F">
                    <w:t xml:space="preserve">: </w:t>
                  </w:r>
                  <w:r w:rsidR="00D96B0B">
                    <w:t xml:space="preserve"> </w:t>
                  </w:r>
                  <w:proofErr w:type="gramStart"/>
                  <w:r w:rsidR="008653AC">
                    <w:t>BS(</w:t>
                  </w:r>
                  <w:proofErr w:type="gramEnd"/>
                  <w:r w:rsidR="005B1429">
                    <w:t>CS</w:t>
                  </w:r>
                  <w:r w:rsidR="008653AC">
                    <w:t>)</w:t>
                  </w:r>
                  <w:r w:rsidR="007D59C0">
                    <w:t>-</w:t>
                  </w:r>
                  <w:r w:rsidR="00620206">
                    <w:t>6</w:t>
                  </w:r>
                </w:p>
                <w:p w:rsidR="00EC7AC3" w:rsidRDefault="00F63960" w:rsidP="00321F91">
                  <w:pPr>
                    <w:pStyle w:val="BodyTextIndent"/>
                    <w:ind w:left="720" w:hanging="720"/>
                  </w:pPr>
                  <w:r>
                    <w:t xml:space="preserve">Semester: </w:t>
                  </w:r>
                  <w:r w:rsidR="00620206">
                    <w:t>Spring-2022</w:t>
                  </w:r>
                </w:p>
                <w:p w:rsidR="004739DB" w:rsidRDefault="001D74C6" w:rsidP="00321F91">
                  <w:pPr>
                    <w:pStyle w:val="BodyTextIndent"/>
                    <w:ind w:left="720" w:hanging="720"/>
                  </w:pPr>
                  <w:r>
                    <w:t>Time Allowed:</w:t>
                  </w:r>
                  <w:r w:rsidR="00252B6C">
                    <w:t xml:space="preserve"> </w:t>
                  </w:r>
                  <w:r w:rsidR="005B1429">
                    <w:t>1</w:t>
                  </w:r>
                  <w:r w:rsidR="002E3AE3">
                    <w:t xml:space="preserve"> hour </w:t>
                  </w:r>
                </w:p>
                <w:p w:rsidR="00B271C4" w:rsidRPr="00A935B1" w:rsidRDefault="00B271C4" w:rsidP="00321F91">
                  <w:pPr>
                    <w:pStyle w:val="BodyTextIndent"/>
                    <w:ind w:left="720" w:hanging="720"/>
                    <w:rPr>
                      <w:u w:val="single"/>
                    </w:rPr>
                  </w:pPr>
                  <w:r>
                    <w:t xml:space="preserve">Course: </w:t>
                  </w:r>
                  <w:r w:rsidR="00A935B1">
                    <w:t>__</w:t>
                  </w:r>
                  <w:r w:rsidR="00A935B1">
                    <w:rPr>
                      <w:u w:val="single"/>
                    </w:rPr>
                    <w:t xml:space="preserve">Software </w:t>
                  </w:r>
                  <w:r w:rsidR="00620206">
                    <w:rPr>
                      <w:u w:val="single"/>
                    </w:rPr>
                    <w:t>Engineering__</w:t>
                  </w:r>
                </w:p>
              </w:txbxContent>
            </v:textbox>
          </v:shape>
        </w:pict>
      </w:r>
      <w:r w:rsidR="002A0D30">
        <w:t xml:space="preserve">Student </w:t>
      </w:r>
      <w:r w:rsidR="004739DB">
        <w:t xml:space="preserve">Name: </w:t>
      </w:r>
      <w:r w:rsidR="002A0D30">
        <w:t>_____________________</w:t>
      </w:r>
      <w:r w:rsidR="002A0D30">
        <w:tab/>
      </w:r>
      <w:r w:rsidR="002A0D30">
        <w:tab/>
      </w:r>
      <w:r w:rsidR="002A0D30">
        <w:tab/>
      </w:r>
      <w:r w:rsidR="002A0D30">
        <w:tab/>
      </w:r>
      <w:r w:rsidR="004739DB">
        <w:t>Roll No: __________________</w:t>
      </w:r>
      <w:r w:rsidR="00777ACF">
        <w:tab/>
      </w:r>
      <w:r w:rsidR="00777ACF">
        <w:tab/>
      </w:r>
      <w:r w:rsidR="00777ACF">
        <w:tab/>
      </w:r>
      <w:r w:rsidR="00777ACF">
        <w:tab/>
      </w:r>
    </w:p>
    <w:p w:rsidR="006672D4" w:rsidRPr="007D3DAE" w:rsidRDefault="006672D4" w:rsidP="006672D4"/>
    <w:p w:rsidR="006672D4" w:rsidRPr="007D3DAE" w:rsidRDefault="006672D4" w:rsidP="006672D4"/>
    <w:p w:rsidR="006672D4" w:rsidRPr="007D3DAE" w:rsidRDefault="006672D4" w:rsidP="006672D4"/>
    <w:p w:rsidR="006672D4" w:rsidRPr="007D3DAE" w:rsidRDefault="006672D4" w:rsidP="006672D4"/>
    <w:p w:rsidR="006672D4" w:rsidRPr="007D3DAE" w:rsidRDefault="00C35564" w:rsidP="006672D4">
      <w:pPr>
        <w:tabs>
          <w:tab w:val="right" w:pos="9600"/>
        </w:tabs>
        <w:rPr>
          <w:u w:val="single"/>
        </w:rPr>
      </w:pPr>
      <w:r>
        <w:rPr>
          <w:bCs/>
          <w:noProof/>
        </w:rPr>
        <w:pict>
          <v:line id="Line 10" o:spid="_x0000_s1030" style="position:absolute;z-index:251658752;visibility:visible" from="-1pt,6.55pt" to="521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" strokeweight="2.25pt"/>
        </w:pict>
      </w:r>
    </w:p>
    <w:p w:rsidR="00263D3D" w:rsidRPr="007D3DAE" w:rsidRDefault="006672D4" w:rsidP="00B87A3F">
      <w:pPr>
        <w:ind w:right="-547"/>
        <w:rPr>
          <w:b/>
          <w:bCs/>
        </w:rPr>
      </w:pPr>
      <w:r w:rsidRPr="007D3DAE">
        <w:rPr>
          <w:b/>
          <w:bCs/>
        </w:rPr>
        <w:t>NOTE:</w:t>
      </w:r>
      <w:r w:rsidR="00843CE4" w:rsidRPr="007D3DAE">
        <w:rPr>
          <w:b/>
          <w:bCs/>
        </w:rPr>
        <w:t xml:space="preserve">  </w:t>
      </w:r>
      <w:r w:rsidR="003F2E59" w:rsidRPr="00A27ACD">
        <w:rPr>
          <w:bCs/>
        </w:rPr>
        <w:t>A</w:t>
      </w:r>
      <w:r w:rsidR="00263D3D" w:rsidRPr="00A27ACD">
        <w:rPr>
          <w:bCs/>
        </w:rPr>
        <w:t xml:space="preserve">ttempt </w:t>
      </w:r>
      <w:r w:rsidR="00E3252A" w:rsidRPr="00A27ACD">
        <w:rPr>
          <w:bCs/>
        </w:rPr>
        <w:t>all questions.</w:t>
      </w:r>
      <w:r w:rsidR="00E3252A">
        <w:rPr>
          <w:b/>
          <w:bCs/>
          <w:i/>
        </w:rPr>
        <w:t xml:space="preserve"> </w:t>
      </w:r>
    </w:p>
    <w:p w:rsidR="00A935B1" w:rsidRDefault="00C35564" w:rsidP="00F40C0E">
      <w:r>
        <w:rPr>
          <w:bCs/>
          <w:noProof/>
        </w:rPr>
        <w:pict>
          <v:line id="Line 11" o:spid="_x0000_s1029" style="position:absolute;z-index:251659776;visibility:visible" from="0,5.95pt" to="522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" strokeweight="2.25pt"/>
        </w:pict>
      </w:r>
      <w:r w:rsidR="006672D4" w:rsidRPr="007D3DAE">
        <w:rPr>
          <w:b/>
          <w:bCs/>
        </w:rPr>
        <w:t xml:space="preserve"> </w:t>
      </w:r>
      <w:r w:rsidR="003E66EA" w:rsidRPr="007D3DAE">
        <w:t xml:space="preserve">  </w:t>
      </w:r>
      <w:r w:rsidR="002520D1" w:rsidRPr="00F40C0E">
        <w:rPr>
          <w:b/>
          <w:bCs/>
          <w:sz w:val="32"/>
        </w:rPr>
        <w:tab/>
      </w:r>
      <w:r w:rsidR="002520D1">
        <w:rPr>
          <w:bCs/>
        </w:rPr>
        <w:tab/>
      </w:r>
      <w:r w:rsidR="002520D1">
        <w:rPr>
          <w:bCs/>
        </w:rPr>
        <w:tab/>
      </w:r>
      <w:r w:rsidR="002520D1">
        <w:rPr>
          <w:bCs/>
        </w:rPr>
        <w:tab/>
      </w:r>
      <w:r w:rsidR="00301E3A">
        <w:rPr>
          <w:bCs/>
        </w:rPr>
        <w:tab/>
      </w:r>
    </w:p>
    <w:p w:rsidR="00C70B10" w:rsidRPr="00CB427D" w:rsidRDefault="00C70B10" w:rsidP="00F92DCD">
      <w:pPr>
        <w:spacing w:line="276" w:lineRule="auto"/>
        <w:jc w:val="both"/>
        <w:rPr>
          <w:lang w:val="en"/>
        </w:rPr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0170"/>
      </w:tblGrid>
      <w:tr w:rsidR="005161E3" w:rsidTr="0095421F">
        <w:tc>
          <w:tcPr>
            <w:tcW w:w="10170" w:type="dxa"/>
          </w:tcPr>
          <w:p w:rsidR="005161E3" w:rsidRPr="008B1A39" w:rsidRDefault="005161E3" w:rsidP="00E27C8C">
            <w:pPr>
              <w:spacing w:line="276" w:lineRule="auto"/>
              <w:ind w:right="353"/>
              <w:jc w:val="both"/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</w:pP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Question # 1:                                                                                 </w:t>
            </w:r>
            <w:r w:rsidR="00060D6C"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         </w:t>
            </w:r>
            <w:r w:rsid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</w:t>
            </w:r>
            <w:r w:rsidR="0095421F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         </w:t>
            </w:r>
            <w:r w:rsid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</w:t>
            </w: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Marks: [</w:t>
            </w:r>
            <w:r w:rsidR="0045417B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20</w:t>
            </w:r>
            <w:r w:rsidR="00C63AFB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]   Time: [3</w:t>
            </w:r>
            <w:r w:rsidR="0095421F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0</w:t>
            </w: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mins]</w:t>
            </w:r>
          </w:p>
        </w:tc>
      </w:tr>
    </w:tbl>
    <w:p w:rsidR="005161E3" w:rsidRDefault="005161E3" w:rsidP="00E27C8C">
      <w:pPr>
        <w:spacing w:line="276" w:lineRule="auto"/>
        <w:ind w:right="353" w:firstLine="720"/>
        <w:jc w:val="both"/>
        <w:rPr>
          <w:rFonts w:eastAsia="Adobe Gothic Std B"/>
          <w:b/>
        </w:rPr>
      </w:pPr>
    </w:p>
    <w:p w:rsidR="000A2219" w:rsidRPr="000A2219" w:rsidRDefault="000A2219" w:rsidP="000A2219">
      <w:pPr>
        <w:spacing w:line="360" w:lineRule="auto"/>
        <w:ind w:left="270" w:right="173"/>
        <w:jc w:val="both"/>
        <w:rPr>
          <w:b/>
          <w:sz w:val="22"/>
          <w:szCs w:val="22"/>
        </w:rPr>
      </w:pPr>
      <w:r w:rsidRPr="000A2219">
        <w:rPr>
          <w:b/>
          <w:sz w:val="22"/>
          <w:szCs w:val="22"/>
        </w:rPr>
        <w:t>Car Insurance Premium</w:t>
      </w:r>
      <w:r>
        <w:rPr>
          <w:b/>
          <w:sz w:val="22"/>
          <w:szCs w:val="22"/>
        </w:rPr>
        <w:t xml:space="preserve"> Scenario</w:t>
      </w:r>
      <w:r w:rsidRPr="000A2219">
        <w:rPr>
          <w:b/>
          <w:sz w:val="22"/>
          <w:szCs w:val="22"/>
        </w:rPr>
        <w:t>:</w:t>
      </w:r>
    </w:p>
    <w:p w:rsidR="00315A95" w:rsidRDefault="00C63AFB" w:rsidP="00CD5461">
      <w:pPr>
        <w:spacing w:line="360" w:lineRule="auto"/>
        <w:ind w:left="270" w:right="173"/>
        <w:jc w:val="both"/>
        <w:rPr>
          <w:sz w:val="22"/>
          <w:szCs w:val="22"/>
        </w:rPr>
      </w:pPr>
      <w:r w:rsidRPr="00A07976">
        <w:rPr>
          <w:sz w:val="22"/>
          <w:szCs w:val="22"/>
        </w:rPr>
        <w:t xml:space="preserve">The basic cost of an insurance premium for drivers is $500, however, this premium can increase or decrease depending on four factors </w:t>
      </w:r>
      <w:proofErr w:type="spellStart"/>
      <w:r w:rsidRPr="00A07976">
        <w:rPr>
          <w:sz w:val="22"/>
          <w:szCs w:val="22"/>
        </w:rPr>
        <w:t>i.e</w:t>
      </w:r>
      <w:proofErr w:type="spellEnd"/>
      <w:r w:rsidRPr="00A07976">
        <w:rPr>
          <w:sz w:val="22"/>
          <w:szCs w:val="22"/>
        </w:rPr>
        <w:t xml:space="preserve"> (age, gender, marital status, and a number of penalty points). Drivers that are below the age of 25, male and single face an additional premium increase of $1500. If a driver outside of this bracket is married or female, their premium reduces by $200, and if they are aged between 46 and 65 then their premium goes down by $100. Regardless of their status, a driver will be charged an extra $20 for each penalty point they have up to a maximum of 5. An entry of 0 is made for drivers with no penalty points.</w:t>
      </w:r>
    </w:p>
    <w:p w:rsidR="000A2219" w:rsidRPr="00A07976" w:rsidRDefault="000A2219" w:rsidP="00EF0D1A">
      <w:pPr>
        <w:spacing w:after="240" w:line="360" w:lineRule="auto"/>
        <w:ind w:left="270" w:right="173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CD5461">
        <w:rPr>
          <w:sz w:val="22"/>
          <w:szCs w:val="22"/>
        </w:rPr>
        <w:t xml:space="preserve">implementation of </w:t>
      </w:r>
      <w:r w:rsidR="00C6240D">
        <w:rPr>
          <w:sz w:val="22"/>
          <w:szCs w:val="22"/>
        </w:rPr>
        <w:t xml:space="preserve">the </w:t>
      </w:r>
      <w:bookmarkStart w:id="0" w:name="_GoBack"/>
      <w:bookmarkEnd w:id="0"/>
      <w:r>
        <w:rPr>
          <w:sz w:val="22"/>
          <w:szCs w:val="22"/>
        </w:rPr>
        <w:t>car insurance premium scenario</w:t>
      </w:r>
      <w:r w:rsidR="00CD5461">
        <w:rPr>
          <w:sz w:val="22"/>
          <w:szCs w:val="22"/>
        </w:rPr>
        <w:t xml:space="preserve"> is given below:</w:t>
      </w:r>
    </w:p>
    <w:tbl>
      <w:tblPr>
        <w:tblStyle w:val="TableGrid"/>
        <w:tblW w:w="0" w:type="auto"/>
        <w:tblInd w:w="1728" w:type="dxa"/>
        <w:tblLook w:val="04A0" w:firstRow="1" w:lastRow="0" w:firstColumn="1" w:lastColumn="0" w:noHBand="0" w:noVBand="1"/>
      </w:tblPr>
      <w:tblGrid>
        <w:gridCol w:w="7290"/>
      </w:tblGrid>
      <w:tr w:rsidR="00315A95" w:rsidTr="00A57732">
        <w:tc>
          <w:tcPr>
            <w:tcW w:w="7290" w:type="dxa"/>
          </w:tcPr>
          <w:p w:rsidR="00697DBB" w:rsidRPr="00CD5461" w:rsidRDefault="00697DBB" w:rsidP="00CD5461">
            <w:p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proofErr w:type="spellStart"/>
            <w:r w:rsidRPr="000F2280">
              <w:rPr>
                <w:sz w:val="22"/>
                <w:szCs w:val="22"/>
              </w:rPr>
              <w:t>int</w:t>
            </w:r>
            <w:proofErr w:type="spellEnd"/>
            <w:r w:rsidRPr="000F2280">
              <w:rPr>
                <w:sz w:val="22"/>
                <w:szCs w:val="22"/>
              </w:rPr>
              <w:t xml:space="preserve"> </w:t>
            </w:r>
            <w:proofErr w:type="spellStart"/>
            <w:r w:rsidRPr="000F2280">
              <w:rPr>
                <w:sz w:val="22"/>
                <w:szCs w:val="22"/>
              </w:rPr>
              <w:t>CarIns</w:t>
            </w:r>
            <w:r w:rsidR="00CD5461">
              <w:rPr>
                <w:sz w:val="22"/>
                <w:szCs w:val="22"/>
              </w:rPr>
              <w:t>urance</w:t>
            </w:r>
            <w:proofErr w:type="spellEnd"/>
            <w:r w:rsidRPr="000F2280">
              <w:rPr>
                <w:sz w:val="22"/>
                <w:szCs w:val="22"/>
              </w:rPr>
              <w:t xml:space="preserve"> (</w:t>
            </w:r>
            <w:proofErr w:type="spellStart"/>
            <w:r w:rsidRPr="000F2280">
              <w:rPr>
                <w:sz w:val="22"/>
                <w:szCs w:val="22"/>
              </w:rPr>
              <w:t>int</w:t>
            </w:r>
            <w:proofErr w:type="spellEnd"/>
            <w:r w:rsidRPr="000F2280">
              <w:rPr>
                <w:sz w:val="22"/>
                <w:szCs w:val="22"/>
              </w:rPr>
              <w:t xml:space="preserve"> age, char gender, Boolean married, </w:t>
            </w:r>
            <w:proofErr w:type="spellStart"/>
            <w:r w:rsidRPr="000F2280">
              <w:rPr>
                <w:sz w:val="22"/>
                <w:szCs w:val="22"/>
              </w:rPr>
              <w:t>int</w:t>
            </w:r>
            <w:proofErr w:type="spellEnd"/>
            <w:r w:rsidRPr="000F2280">
              <w:rPr>
                <w:sz w:val="22"/>
                <w:szCs w:val="22"/>
              </w:rPr>
              <w:t xml:space="preserve"> points) </w:t>
            </w:r>
          </w:p>
          <w:p w:rsidR="00315A95" w:rsidRPr="000F2280" w:rsidRDefault="00315A95" w:rsidP="00A57732">
            <w:pPr>
              <w:pStyle w:val="ListParagraph"/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>{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Premium = 500;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If ( (age&lt;25) &amp;&amp; (gender = =’M’) &amp;&amp; (!married) )</w:t>
            </w:r>
          </w:p>
          <w:p w:rsidR="00315A95" w:rsidRPr="000F2280" w:rsidRDefault="00315A95" w:rsidP="00A57732">
            <w:pPr>
              <w:pStyle w:val="ListParagraph"/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{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     Premium += 1500;</w:t>
            </w:r>
          </w:p>
          <w:p w:rsidR="00315A95" w:rsidRPr="000F2280" w:rsidRDefault="00315A95" w:rsidP="00A57732">
            <w:pPr>
              <w:pStyle w:val="ListParagraph"/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}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else {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          if ( married || gender = = ‘F’)</w:t>
            </w:r>
          </w:p>
          <w:p w:rsidR="00315A95" w:rsidRPr="000F2280" w:rsidRDefault="00315A95" w:rsidP="00A57732">
            <w:pPr>
              <w:spacing w:line="276" w:lineRule="auto"/>
              <w:ind w:left="1440"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{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              Premium - = 200;</w:t>
            </w:r>
          </w:p>
          <w:p w:rsidR="00315A95" w:rsidRPr="000F2280" w:rsidRDefault="00315A95" w:rsidP="00A57732">
            <w:pPr>
              <w:spacing w:line="276" w:lineRule="auto"/>
              <w:ind w:left="1440"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}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           if ( (age &gt;45) &amp;&amp; (age&lt;65) )</w:t>
            </w:r>
          </w:p>
          <w:p w:rsidR="00315A95" w:rsidRPr="000F2280" w:rsidRDefault="00315A95" w:rsidP="00A57732">
            <w:pPr>
              <w:spacing w:line="276" w:lineRule="auto"/>
              <w:ind w:left="1440"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{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             Premium - = 100;</w:t>
            </w:r>
          </w:p>
          <w:p w:rsidR="00315A95" w:rsidRPr="000F2280" w:rsidRDefault="00315A95" w:rsidP="00A57732">
            <w:pPr>
              <w:spacing w:line="276" w:lineRule="auto"/>
              <w:ind w:left="1440"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 }</w:t>
            </w:r>
          </w:p>
          <w:p w:rsidR="00315A95" w:rsidRPr="000F2280" w:rsidRDefault="00315A95" w:rsidP="00A57732">
            <w:pPr>
              <w:spacing w:line="276" w:lineRule="auto"/>
              <w:ind w:left="1440"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}</w:t>
            </w:r>
          </w:p>
          <w:p w:rsidR="00315A95" w:rsidRPr="00CD5461" w:rsidRDefault="00315A95" w:rsidP="00CD5461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If (points &gt; 5)</w:t>
            </w:r>
          </w:p>
          <w:p w:rsidR="00315A95" w:rsidRPr="00CD5461" w:rsidRDefault="00315A95" w:rsidP="00CD5461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</w:t>
            </w:r>
            <w:r w:rsidR="00CD5461">
              <w:rPr>
                <w:sz w:val="22"/>
                <w:szCs w:val="22"/>
              </w:rPr>
              <w:t xml:space="preserve">{ </w:t>
            </w:r>
            <w:r w:rsidRPr="000F2280">
              <w:rPr>
                <w:sz w:val="22"/>
                <w:szCs w:val="22"/>
              </w:rPr>
              <w:t>Points= 5;</w:t>
            </w:r>
            <w:r w:rsidR="00CD5461">
              <w:rPr>
                <w:sz w:val="22"/>
                <w:szCs w:val="22"/>
              </w:rPr>
              <w:t xml:space="preserve"> </w:t>
            </w:r>
            <w:r w:rsidRPr="00CD5461">
              <w:rPr>
                <w:sz w:val="22"/>
                <w:szCs w:val="22"/>
              </w:rPr>
              <w:t>}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Premium = Premium + points *20;</w:t>
            </w:r>
          </w:p>
          <w:p w:rsidR="00315A95" w:rsidRPr="000F2280" w:rsidRDefault="00315A95" w:rsidP="00315A95">
            <w:pPr>
              <w:pStyle w:val="ListParagraph"/>
              <w:numPr>
                <w:ilvl w:val="0"/>
                <w:numId w:val="29"/>
              </w:numPr>
              <w:spacing w:line="276" w:lineRule="auto"/>
              <w:ind w:right="270"/>
              <w:jc w:val="both"/>
              <w:rPr>
                <w:sz w:val="22"/>
                <w:szCs w:val="22"/>
              </w:rPr>
            </w:pPr>
            <w:r w:rsidRPr="000F2280">
              <w:rPr>
                <w:sz w:val="22"/>
                <w:szCs w:val="22"/>
              </w:rPr>
              <w:t xml:space="preserve">      return Premium;</w:t>
            </w:r>
          </w:p>
          <w:p w:rsidR="00315A95" w:rsidRDefault="00315A95" w:rsidP="00A57732">
            <w:pPr>
              <w:pStyle w:val="ListParagraph"/>
              <w:spacing w:line="276" w:lineRule="auto"/>
              <w:ind w:right="270"/>
              <w:jc w:val="both"/>
            </w:pPr>
            <w:r w:rsidRPr="000F2280">
              <w:rPr>
                <w:sz w:val="22"/>
                <w:szCs w:val="22"/>
              </w:rPr>
              <w:t>}</w:t>
            </w:r>
          </w:p>
        </w:tc>
      </w:tr>
    </w:tbl>
    <w:p w:rsidR="00315A95" w:rsidRDefault="00315A95" w:rsidP="00C63AFB">
      <w:pPr>
        <w:spacing w:line="276" w:lineRule="auto"/>
        <w:ind w:left="270" w:right="173"/>
        <w:jc w:val="both"/>
        <w:rPr>
          <w:sz w:val="22"/>
          <w:szCs w:val="22"/>
        </w:rPr>
      </w:pPr>
    </w:p>
    <w:p w:rsidR="006A6CD3" w:rsidRDefault="006A6CD3" w:rsidP="00F4390B">
      <w:pPr>
        <w:spacing w:line="276" w:lineRule="auto"/>
        <w:ind w:right="173"/>
        <w:jc w:val="both"/>
        <w:rPr>
          <w:sz w:val="22"/>
          <w:szCs w:val="22"/>
        </w:rPr>
      </w:pPr>
    </w:p>
    <w:p w:rsidR="00A07976" w:rsidRDefault="00A07976" w:rsidP="00F4390B">
      <w:pPr>
        <w:spacing w:line="360" w:lineRule="auto"/>
        <w:ind w:left="270" w:right="173"/>
        <w:jc w:val="both"/>
      </w:pPr>
    </w:p>
    <w:p w:rsidR="00A07976" w:rsidRDefault="00A07976" w:rsidP="00F4390B">
      <w:pPr>
        <w:spacing w:line="360" w:lineRule="auto"/>
        <w:ind w:left="270" w:right="173"/>
        <w:jc w:val="both"/>
      </w:pPr>
    </w:p>
    <w:p w:rsidR="00315A95" w:rsidRPr="00A07976" w:rsidRDefault="00315A95" w:rsidP="00F4390B">
      <w:pPr>
        <w:spacing w:line="360" w:lineRule="auto"/>
        <w:ind w:left="270" w:right="173"/>
        <w:jc w:val="both"/>
        <w:rPr>
          <w:sz w:val="22"/>
          <w:szCs w:val="22"/>
        </w:rPr>
      </w:pPr>
      <w:r w:rsidRPr="00A07976">
        <w:rPr>
          <w:sz w:val="22"/>
          <w:szCs w:val="22"/>
        </w:rPr>
        <w:t>For a car insurance premium process program,</w:t>
      </w:r>
      <w:r w:rsidR="008B31D8" w:rsidRPr="00A07976">
        <w:rPr>
          <w:sz w:val="22"/>
          <w:szCs w:val="22"/>
        </w:rPr>
        <w:t xml:space="preserve"> </w:t>
      </w:r>
      <w:r w:rsidR="00730378" w:rsidRPr="00A07976">
        <w:rPr>
          <w:sz w:val="22"/>
          <w:szCs w:val="22"/>
        </w:rPr>
        <w:t>d</w:t>
      </w:r>
      <w:r w:rsidRPr="00A07976">
        <w:rPr>
          <w:sz w:val="22"/>
          <w:szCs w:val="22"/>
        </w:rPr>
        <w:t>raw a Control Flow Graph (CFG). By using this</w:t>
      </w:r>
      <w:r w:rsidR="00253390">
        <w:rPr>
          <w:sz w:val="22"/>
          <w:szCs w:val="22"/>
        </w:rPr>
        <w:t xml:space="preserve"> graph</w:t>
      </w:r>
      <w:r w:rsidRPr="00A07976">
        <w:rPr>
          <w:sz w:val="22"/>
          <w:szCs w:val="22"/>
        </w:rPr>
        <w:t>, justify how you would derive test cases for the foll</w:t>
      </w:r>
      <w:r w:rsidR="00253390">
        <w:rPr>
          <w:sz w:val="22"/>
          <w:szCs w:val="22"/>
        </w:rPr>
        <w:t>owing White Box Testing methods:</w:t>
      </w:r>
    </w:p>
    <w:p w:rsidR="00315A95" w:rsidRPr="00A07976" w:rsidRDefault="00315A95" w:rsidP="00F4390B">
      <w:pPr>
        <w:numPr>
          <w:ilvl w:val="0"/>
          <w:numId w:val="30"/>
        </w:numPr>
        <w:spacing w:line="360" w:lineRule="auto"/>
        <w:jc w:val="both"/>
        <w:rPr>
          <w:sz w:val="22"/>
          <w:szCs w:val="22"/>
        </w:rPr>
      </w:pPr>
      <w:r w:rsidRPr="00A07976">
        <w:rPr>
          <w:sz w:val="22"/>
          <w:szCs w:val="22"/>
        </w:rPr>
        <w:t xml:space="preserve">Branch Testing </w:t>
      </w:r>
    </w:p>
    <w:p w:rsidR="00315A95" w:rsidRPr="00A07976" w:rsidRDefault="00315A95" w:rsidP="00F4390B">
      <w:pPr>
        <w:numPr>
          <w:ilvl w:val="0"/>
          <w:numId w:val="30"/>
        </w:numPr>
        <w:spacing w:line="360" w:lineRule="auto"/>
        <w:jc w:val="both"/>
        <w:rPr>
          <w:sz w:val="22"/>
          <w:szCs w:val="22"/>
        </w:rPr>
      </w:pPr>
      <w:r w:rsidRPr="00A07976">
        <w:rPr>
          <w:sz w:val="22"/>
          <w:szCs w:val="22"/>
        </w:rPr>
        <w:t xml:space="preserve">Statement Testing </w:t>
      </w:r>
    </w:p>
    <w:p w:rsidR="00486152" w:rsidRPr="006A6CD3" w:rsidRDefault="00486152" w:rsidP="00486152">
      <w:pPr>
        <w:spacing w:line="276" w:lineRule="auto"/>
        <w:ind w:left="1080"/>
        <w:jc w:val="both"/>
        <w:rPr>
          <w:sz w:val="22"/>
          <w:szCs w:val="22"/>
        </w:rPr>
      </w:pPr>
    </w:p>
    <w:p w:rsidR="00315A95" w:rsidRDefault="00315A95" w:rsidP="004F33B5">
      <w:pPr>
        <w:spacing w:line="276" w:lineRule="auto"/>
        <w:jc w:val="both"/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0170"/>
      </w:tblGrid>
      <w:tr w:rsidR="005161E3" w:rsidTr="0095421F">
        <w:trPr>
          <w:trHeight w:val="190"/>
        </w:trPr>
        <w:tc>
          <w:tcPr>
            <w:tcW w:w="10170" w:type="dxa"/>
          </w:tcPr>
          <w:p w:rsidR="005161E3" w:rsidRPr="008B1A39" w:rsidRDefault="005161E3" w:rsidP="007900C3">
            <w:pPr>
              <w:spacing w:line="276" w:lineRule="auto"/>
              <w:ind w:right="353"/>
              <w:jc w:val="both"/>
              <w:rPr>
                <w:rFonts w:ascii="Adobe Gothic Std B" w:eastAsia="Adobe Gothic Std B" w:hAnsi="Adobe Gothic Std B" w:cstheme="minorHAnsi"/>
                <w:b/>
                <w:sz w:val="22"/>
                <w:szCs w:val="22"/>
              </w:rPr>
            </w:pP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Question # 2:                                                                                  </w:t>
            </w:r>
            <w:r w:rsidR="00D66C03"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         </w:t>
            </w:r>
            <w:r w:rsidR="00FD1D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       </w:t>
            </w:r>
            <w:r w:rsidR="00D66C03"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</w:t>
            </w:r>
            <w:r w:rsidR="00AC669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</w:t>
            </w: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Marks: [</w:t>
            </w:r>
            <w:r w:rsidR="008D5F47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10</w:t>
            </w: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]   Time: [15 mins]</w:t>
            </w:r>
          </w:p>
        </w:tc>
      </w:tr>
    </w:tbl>
    <w:p w:rsidR="005161E3" w:rsidRDefault="005161E3" w:rsidP="00E27C8C">
      <w:pPr>
        <w:spacing w:line="276" w:lineRule="auto"/>
        <w:ind w:right="353" w:firstLine="720"/>
        <w:jc w:val="both"/>
        <w:rPr>
          <w:rFonts w:eastAsia="Adobe Gothic Std B"/>
          <w:b/>
        </w:rPr>
      </w:pPr>
    </w:p>
    <w:p w:rsidR="006A6CD3" w:rsidRPr="00EF0D1A" w:rsidRDefault="006A6CD3" w:rsidP="008D2BE6">
      <w:pPr>
        <w:spacing w:line="360" w:lineRule="auto"/>
        <w:ind w:right="173" w:firstLine="270"/>
        <w:rPr>
          <w:rFonts w:eastAsia="Adobe Gothic Std B"/>
        </w:rPr>
      </w:pPr>
      <w:r w:rsidRPr="00EF0D1A">
        <w:rPr>
          <w:rFonts w:eastAsia="Adobe Gothic Std B"/>
        </w:rPr>
        <w:t>Give strong reasons for the f</w:t>
      </w:r>
      <w:r w:rsidR="00253390">
        <w:rPr>
          <w:rFonts w:eastAsia="Adobe Gothic Std B"/>
        </w:rPr>
        <w:t>ollowing statements given below:</w:t>
      </w:r>
    </w:p>
    <w:p w:rsidR="006A6CD3" w:rsidRPr="00007E42" w:rsidRDefault="006A6CD3" w:rsidP="008D2BE6">
      <w:pPr>
        <w:pStyle w:val="ListParagraph"/>
        <w:numPr>
          <w:ilvl w:val="0"/>
          <w:numId w:val="32"/>
        </w:numPr>
        <w:spacing w:line="360" w:lineRule="auto"/>
        <w:ind w:right="173"/>
        <w:rPr>
          <w:rFonts w:eastAsia="Adobe Gothic Std B"/>
          <w:sz w:val="22"/>
          <w:szCs w:val="22"/>
        </w:rPr>
      </w:pPr>
      <w:r w:rsidRPr="00007E42">
        <w:rPr>
          <w:rFonts w:eastAsia="Adobe Gothic Std B"/>
          <w:sz w:val="22"/>
          <w:szCs w:val="22"/>
        </w:rPr>
        <w:t>Why event-driven architecture is not suitable for CPU-intensive applications.</w:t>
      </w:r>
    </w:p>
    <w:p w:rsidR="00EF0D1A" w:rsidRPr="00007E42" w:rsidRDefault="006A6CD3" w:rsidP="00EF0D1A">
      <w:pPr>
        <w:pStyle w:val="ListParagraph"/>
        <w:numPr>
          <w:ilvl w:val="0"/>
          <w:numId w:val="32"/>
        </w:numPr>
        <w:spacing w:line="360" w:lineRule="auto"/>
        <w:ind w:right="173"/>
        <w:rPr>
          <w:rFonts w:eastAsia="Adobe Gothic Std B"/>
          <w:sz w:val="22"/>
          <w:szCs w:val="22"/>
        </w:rPr>
      </w:pPr>
      <w:r w:rsidRPr="00007E42">
        <w:rPr>
          <w:rFonts w:eastAsia="Adobe Gothic Std B"/>
          <w:sz w:val="22"/>
          <w:szCs w:val="22"/>
        </w:rPr>
        <w:t xml:space="preserve">How </w:t>
      </w:r>
      <w:proofErr w:type="spellStart"/>
      <w:r w:rsidRPr="00007E42">
        <w:rPr>
          <w:rFonts w:eastAsia="Adobe Gothic Std B"/>
          <w:sz w:val="22"/>
          <w:szCs w:val="22"/>
        </w:rPr>
        <w:t>Stateful</w:t>
      </w:r>
      <w:proofErr w:type="spellEnd"/>
      <w:r w:rsidRPr="00007E42">
        <w:rPr>
          <w:rFonts w:eastAsia="Adobe Gothic Std B"/>
          <w:sz w:val="22"/>
          <w:szCs w:val="22"/>
        </w:rPr>
        <w:t xml:space="preserve"> Replication can affect the scalability and reliability of a system.</w:t>
      </w:r>
    </w:p>
    <w:p w:rsidR="00015569" w:rsidRPr="00007E42" w:rsidRDefault="00EF0D1A" w:rsidP="00553C39">
      <w:pPr>
        <w:pStyle w:val="ListParagraph"/>
        <w:numPr>
          <w:ilvl w:val="0"/>
          <w:numId w:val="32"/>
        </w:numPr>
        <w:spacing w:line="360" w:lineRule="auto"/>
        <w:ind w:right="173"/>
        <w:jc w:val="both"/>
        <w:rPr>
          <w:rFonts w:eastAsia="Adobe Gothic Std B"/>
          <w:sz w:val="22"/>
          <w:szCs w:val="22"/>
        </w:rPr>
      </w:pPr>
      <w:r w:rsidRPr="00007E42">
        <w:rPr>
          <w:rFonts w:eastAsia="Adobe Gothic Std B"/>
          <w:sz w:val="22"/>
          <w:szCs w:val="22"/>
        </w:rPr>
        <w:t xml:space="preserve">It’s not always necessary that scaling up </w:t>
      </w:r>
      <w:r w:rsidR="00A97D9F" w:rsidRPr="00007E42">
        <w:rPr>
          <w:rFonts w:eastAsia="Adobe Gothic Std B"/>
          <w:sz w:val="22"/>
          <w:szCs w:val="22"/>
        </w:rPr>
        <w:t xml:space="preserve">of </w:t>
      </w:r>
      <w:r w:rsidR="00553C39" w:rsidRPr="00007E42">
        <w:rPr>
          <w:rFonts w:eastAsia="Adobe Gothic Std B"/>
          <w:sz w:val="22"/>
          <w:szCs w:val="22"/>
        </w:rPr>
        <w:t>resources (</w:t>
      </w:r>
      <w:proofErr w:type="spellStart"/>
      <w:r w:rsidR="00553C39" w:rsidRPr="00007E42">
        <w:rPr>
          <w:rFonts w:eastAsia="Adobe Gothic Std B"/>
          <w:sz w:val="22"/>
          <w:szCs w:val="22"/>
        </w:rPr>
        <w:t>e.g</w:t>
      </w:r>
      <w:proofErr w:type="spellEnd"/>
      <w:r w:rsidR="00553C39" w:rsidRPr="00007E42">
        <w:rPr>
          <w:rFonts w:eastAsia="Adobe Gothic Std B"/>
          <w:sz w:val="22"/>
          <w:szCs w:val="22"/>
        </w:rPr>
        <w:t xml:space="preserve"> processors)</w:t>
      </w:r>
      <w:r w:rsidR="00A97D9F" w:rsidRPr="00007E42">
        <w:rPr>
          <w:rFonts w:eastAsia="Adobe Gothic Std B"/>
          <w:sz w:val="22"/>
          <w:szCs w:val="22"/>
        </w:rPr>
        <w:t xml:space="preserve"> </w:t>
      </w:r>
      <w:r w:rsidRPr="00007E42">
        <w:rPr>
          <w:rFonts w:eastAsia="Adobe Gothic Std B"/>
          <w:sz w:val="22"/>
          <w:szCs w:val="22"/>
        </w:rPr>
        <w:t xml:space="preserve">leads to </w:t>
      </w:r>
      <w:r w:rsidR="00A97D9F" w:rsidRPr="00007E42">
        <w:rPr>
          <w:rFonts w:eastAsia="Adobe Gothic Std B"/>
          <w:sz w:val="22"/>
          <w:szCs w:val="22"/>
        </w:rPr>
        <w:t xml:space="preserve">a </w:t>
      </w:r>
      <w:r w:rsidRPr="00007E42">
        <w:rPr>
          <w:rFonts w:eastAsia="Adobe Gothic Std B"/>
          <w:sz w:val="22"/>
          <w:szCs w:val="22"/>
        </w:rPr>
        <w:t>better performance, sometimes we observe a decline in performance, or may get even worse results.</w:t>
      </w:r>
      <w:r w:rsidR="00A97D9F" w:rsidRPr="00007E42">
        <w:rPr>
          <w:rFonts w:eastAsia="Adobe Gothic Std B"/>
          <w:sz w:val="22"/>
          <w:szCs w:val="22"/>
        </w:rPr>
        <w:t xml:space="preserve"> Write about those two factors that may be a cause of decline in performance. </w:t>
      </w:r>
    </w:p>
    <w:p w:rsidR="00674AFD" w:rsidRPr="00EF0D1A" w:rsidRDefault="00674AFD" w:rsidP="00674AFD">
      <w:pPr>
        <w:pStyle w:val="ListParagraph"/>
        <w:spacing w:line="360" w:lineRule="auto"/>
        <w:ind w:left="990" w:right="173"/>
        <w:jc w:val="both"/>
        <w:rPr>
          <w:rFonts w:eastAsia="Adobe Gothic Std B"/>
        </w:rPr>
      </w:pPr>
    </w:p>
    <w:p w:rsidR="00060D6C" w:rsidRDefault="00060D6C" w:rsidP="00F91592">
      <w:pPr>
        <w:pStyle w:val="ListParagraph"/>
        <w:spacing w:line="276" w:lineRule="auto"/>
        <w:ind w:left="1800" w:right="353"/>
        <w:jc w:val="both"/>
      </w:pP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0170"/>
      </w:tblGrid>
      <w:tr w:rsidR="00060D6C" w:rsidRPr="00C42DA7" w:rsidTr="00FD1D39">
        <w:tc>
          <w:tcPr>
            <w:tcW w:w="10170" w:type="dxa"/>
          </w:tcPr>
          <w:p w:rsidR="00060D6C" w:rsidRPr="008B1A39" w:rsidRDefault="00060D6C" w:rsidP="007900C3">
            <w:pPr>
              <w:spacing w:line="276" w:lineRule="auto"/>
              <w:ind w:right="353"/>
              <w:jc w:val="both"/>
              <w:rPr>
                <w:rFonts w:ascii="Adobe Gothic Std B" w:eastAsia="Adobe Gothic Std B" w:hAnsi="Adobe Gothic Std B" w:cstheme="minorHAnsi"/>
                <w:b/>
                <w:sz w:val="22"/>
                <w:szCs w:val="22"/>
              </w:rPr>
            </w:pP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Question # 3:                                                                                  </w:t>
            </w:r>
            <w:r w:rsidR="00F91592"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      </w:t>
            </w:r>
            <w:r w:rsidR="00FC6EE0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         </w:t>
            </w:r>
            <w:r w:rsid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</w:t>
            </w:r>
            <w:r w:rsidR="00BC1511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 xml:space="preserve">    </w:t>
            </w:r>
            <w:r w:rsidR="00AC669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Marks: [1</w:t>
            </w:r>
            <w:r w:rsidR="00A577E2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0]   Time: [1</w:t>
            </w:r>
            <w:r w:rsidRPr="008B1A39">
              <w:rPr>
                <w:rFonts w:asciiTheme="majorHAnsi" w:eastAsia="Adobe Gothic Std B" w:hAnsiTheme="majorHAnsi" w:cstheme="minorHAnsi"/>
                <w:b/>
                <w:sz w:val="22"/>
                <w:szCs w:val="22"/>
              </w:rPr>
              <w:t>5 mins]</w:t>
            </w:r>
          </w:p>
        </w:tc>
      </w:tr>
    </w:tbl>
    <w:p w:rsidR="00A421CD" w:rsidRPr="00C42DA7" w:rsidRDefault="00A421CD" w:rsidP="00060D6C">
      <w:pPr>
        <w:spacing w:line="276" w:lineRule="auto"/>
        <w:ind w:right="353"/>
        <w:jc w:val="both"/>
        <w:rPr>
          <w:sz w:val="20"/>
          <w:szCs w:val="20"/>
        </w:rPr>
      </w:pPr>
    </w:p>
    <w:p w:rsidR="00737808" w:rsidRDefault="00BE2CEE" w:rsidP="00552B0D">
      <w:pPr>
        <w:pStyle w:val="ListParagraph"/>
        <w:numPr>
          <w:ilvl w:val="0"/>
          <w:numId w:val="31"/>
        </w:numPr>
        <w:spacing w:line="360" w:lineRule="auto"/>
        <w:ind w:left="720" w:right="353"/>
        <w:jc w:val="both"/>
        <w:rPr>
          <w:rFonts w:eastAsia="Adobe Gothic Std B"/>
          <w:sz w:val="22"/>
          <w:szCs w:val="22"/>
        </w:rPr>
      </w:pPr>
      <w:r>
        <w:rPr>
          <w:rFonts w:eastAsia="Adobe Gothic Std B"/>
          <w:sz w:val="22"/>
          <w:szCs w:val="22"/>
        </w:rPr>
        <w:t>Briefly d</w:t>
      </w:r>
      <w:r w:rsidR="00737808">
        <w:rPr>
          <w:rFonts w:eastAsia="Adobe Gothic Std B"/>
          <w:sz w:val="22"/>
          <w:szCs w:val="22"/>
        </w:rPr>
        <w:t xml:space="preserve">iscuss </w:t>
      </w:r>
      <w:r w:rsidR="000B0797">
        <w:rPr>
          <w:rFonts w:eastAsia="Adobe Gothic Std B"/>
          <w:sz w:val="22"/>
          <w:szCs w:val="22"/>
        </w:rPr>
        <w:t>the principles that would be ideal to measure</w:t>
      </w:r>
      <w:r w:rsidR="00737808">
        <w:rPr>
          <w:rFonts w:eastAsia="Adobe Gothic Std B"/>
          <w:sz w:val="22"/>
          <w:szCs w:val="22"/>
        </w:rPr>
        <w:t xml:space="preserve"> </w:t>
      </w:r>
      <w:r w:rsidR="000A76B8">
        <w:rPr>
          <w:rFonts w:eastAsia="Adobe Gothic Std B"/>
          <w:sz w:val="22"/>
          <w:szCs w:val="22"/>
        </w:rPr>
        <w:t>performance</w:t>
      </w:r>
      <w:r>
        <w:rPr>
          <w:rFonts w:eastAsia="Adobe Gothic Std B"/>
          <w:sz w:val="22"/>
          <w:szCs w:val="22"/>
        </w:rPr>
        <w:t xml:space="preserve"> and </w:t>
      </w:r>
      <w:r w:rsidR="00737808">
        <w:rPr>
          <w:rFonts w:eastAsia="Adobe Gothic Std B"/>
          <w:sz w:val="22"/>
          <w:szCs w:val="22"/>
        </w:rPr>
        <w:t>reliability</w:t>
      </w:r>
      <w:r w:rsidR="00900E3F">
        <w:rPr>
          <w:rFonts w:eastAsia="Adobe Gothic Std B"/>
          <w:sz w:val="22"/>
          <w:szCs w:val="22"/>
        </w:rPr>
        <w:t xml:space="preserve"> of</w:t>
      </w:r>
      <w:r w:rsidR="003413B7">
        <w:rPr>
          <w:rFonts w:eastAsia="Adobe Gothic Std B"/>
          <w:sz w:val="22"/>
          <w:szCs w:val="22"/>
        </w:rPr>
        <w:t xml:space="preserve"> a system</w:t>
      </w:r>
      <w:r w:rsidR="00737808">
        <w:rPr>
          <w:rFonts w:eastAsia="Adobe Gothic Std B"/>
          <w:sz w:val="22"/>
          <w:szCs w:val="22"/>
        </w:rPr>
        <w:t>?</w:t>
      </w:r>
    </w:p>
    <w:p w:rsidR="00300477" w:rsidRDefault="00300477" w:rsidP="00300477">
      <w:pPr>
        <w:tabs>
          <w:tab w:val="left" w:pos="10080"/>
          <w:tab w:val="left" w:pos="10170"/>
          <w:tab w:val="left" w:pos="10253"/>
        </w:tabs>
        <w:spacing w:line="276" w:lineRule="auto"/>
        <w:ind w:right="360"/>
        <w:jc w:val="both"/>
        <w:rPr>
          <w:sz w:val="22"/>
          <w:szCs w:val="22"/>
        </w:rPr>
      </w:pPr>
    </w:p>
    <w:p w:rsidR="00F47DE8" w:rsidRDefault="00F47DE8" w:rsidP="00155976">
      <w:pPr>
        <w:tabs>
          <w:tab w:val="left" w:pos="10080"/>
          <w:tab w:val="left" w:pos="10170"/>
          <w:tab w:val="left" w:pos="10253"/>
        </w:tabs>
        <w:spacing w:line="276" w:lineRule="auto"/>
        <w:ind w:right="360"/>
        <w:rPr>
          <w:rFonts w:ascii="Adobe Gothic Std B" w:eastAsia="Adobe Gothic Std B" w:hAnsi="Adobe Gothic Std B"/>
          <w:b/>
          <w:sz w:val="20"/>
          <w:szCs w:val="20"/>
          <w:u w:val="single"/>
        </w:rPr>
      </w:pPr>
    </w:p>
    <w:p w:rsidR="00300477" w:rsidRPr="00883B35" w:rsidRDefault="00300477" w:rsidP="00300477">
      <w:pPr>
        <w:tabs>
          <w:tab w:val="left" w:pos="10080"/>
          <w:tab w:val="left" w:pos="10170"/>
          <w:tab w:val="left" w:pos="10253"/>
        </w:tabs>
        <w:spacing w:line="276" w:lineRule="auto"/>
        <w:ind w:right="360"/>
        <w:jc w:val="center"/>
        <w:rPr>
          <w:rFonts w:ascii="Adobe Gothic Std B" w:eastAsia="Adobe Gothic Std B" w:hAnsi="Adobe Gothic Std B"/>
          <w:b/>
          <w:sz w:val="20"/>
          <w:szCs w:val="20"/>
          <w:u w:val="single"/>
        </w:rPr>
      </w:pPr>
      <w:r w:rsidRPr="00883B35">
        <w:rPr>
          <w:rFonts w:ascii="Adobe Gothic Std B" w:eastAsia="Adobe Gothic Std B" w:hAnsi="Adobe Gothic Std B"/>
          <w:b/>
          <w:sz w:val="20"/>
          <w:szCs w:val="20"/>
          <w:u w:val="single"/>
        </w:rPr>
        <w:t>GOOD LUCK!</w:t>
      </w:r>
    </w:p>
    <w:sectPr w:rsidR="00300477" w:rsidRPr="00883B35" w:rsidSect="006A4157">
      <w:footerReference w:type="default" r:id="rId10"/>
      <w:pgSz w:w="11909" w:h="16834" w:code="9"/>
      <w:pgMar w:top="547" w:right="576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5564" w:rsidRDefault="00C35564">
      <w:r>
        <w:separator/>
      </w:r>
    </w:p>
  </w:endnote>
  <w:endnote w:type="continuationSeparator" w:id="0">
    <w:p w:rsidR="00C35564" w:rsidRDefault="00C35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48740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2427" w:rsidRDefault="00DF2427" w:rsidP="00DF2427">
        <w:pPr>
          <w:pStyle w:val="Footer"/>
        </w:pPr>
        <w:r w:rsidRPr="00300477">
          <w:rPr>
            <w:sz w:val="20"/>
            <w:szCs w:val="20"/>
          </w:rPr>
          <w:t xml:space="preserve">Software </w:t>
        </w:r>
        <w:r w:rsidR="00587E4F">
          <w:rPr>
            <w:sz w:val="20"/>
            <w:szCs w:val="20"/>
          </w:rPr>
          <w:t>Engineering</w:t>
        </w:r>
        <w:r>
          <w:tab/>
        </w:r>
        <w:r>
          <w:tab/>
        </w:r>
        <w:r>
          <w:tab/>
        </w:r>
        <w:r>
          <w:tab/>
        </w:r>
        <w:r w:rsidRPr="00300477">
          <w:rPr>
            <w:sz w:val="20"/>
            <w:szCs w:val="20"/>
          </w:rPr>
          <w:fldChar w:fldCharType="begin"/>
        </w:r>
        <w:r w:rsidRPr="00300477">
          <w:rPr>
            <w:sz w:val="20"/>
            <w:szCs w:val="20"/>
          </w:rPr>
          <w:instrText xml:space="preserve"> PAGE   \* MERGEFORMAT </w:instrText>
        </w:r>
        <w:r w:rsidRPr="00300477">
          <w:rPr>
            <w:sz w:val="20"/>
            <w:szCs w:val="20"/>
          </w:rPr>
          <w:fldChar w:fldCharType="separate"/>
        </w:r>
        <w:r w:rsidR="00C6240D">
          <w:rPr>
            <w:noProof/>
            <w:sz w:val="20"/>
            <w:szCs w:val="20"/>
          </w:rPr>
          <w:t>2</w:t>
        </w:r>
        <w:r w:rsidRPr="00300477">
          <w:rPr>
            <w:noProof/>
            <w:sz w:val="20"/>
            <w:szCs w:val="20"/>
          </w:rPr>
          <w:fldChar w:fldCharType="end"/>
        </w:r>
      </w:p>
    </w:sdtContent>
  </w:sdt>
  <w:p w:rsidR="00900019" w:rsidRDefault="0090001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5564" w:rsidRDefault="00C35564">
      <w:r>
        <w:separator/>
      </w:r>
    </w:p>
  </w:footnote>
  <w:footnote w:type="continuationSeparator" w:id="0">
    <w:p w:rsidR="00C35564" w:rsidRDefault="00C35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57941"/>
    <w:multiLevelType w:val="hybridMultilevel"/>
    <w:tmpl w:val="F7A871D2"/>
    <w:lvl w:ilvl="0" w:tplc="E50EE4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4956D1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6D8CEE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E02803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00B815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75525C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C08064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BD8E84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A5DA38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" w15:restartNumberingAfterBreak="0">
    <w:nsid w:val="0BD3487F"/>
    <w:multiLevelType w:val="hybridMultilevel"/>
    <w:tmpl w:val="6EFE9666"/>
    <w:lvl w:ilvl="0" w:tplc="825C7C8C">
      <w:start w:val="2"/>
      <w:numFmt w:val="lowerLetter"/>
      <w:lvlText w:val="(%1)"/>
      <w:lvlJc w:val="left"/>
      <w:pPr>
        <w:tabs>
          <w:tab w:val="num" w:pos="1020"/>
        </w:tabs>
        <w:ind w:left="10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40"/>
        </w:tabs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60"/>
        </w:tabs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80"/>
        </w:tabs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00"/>
        </w:tabs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20"/>
        </w:tabs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40"/>
        </w:tabs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60"/>
        </w:tabs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80"/>
        </w:tabs>
        <w:ind w:left="6780" w:hanging="180"/>
      </w:pPr>
    </w:lvl>
  </w:abstractNum>
  <w:abstractNum w:abstractNumId="2" w15:restartNumberingAfterBreak="0">
    <w:nsid w:val="168823CC"/>
    <w:multiLevelType w:val="hybridMultilevel"/>
    <w:tmpl w:val="0C101A02"/>
    <w:lvl w:ilvl="0" w:tplc="9F20196E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6BE31C0"/>
    <w:multiLevelType w:val="hybridMultilevel"/>
    <w:tmpl w:val="C31C7DA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3E2586"/>
    <w:multiLevelType w:val="hybridMultilevel"/>
    <w:tmpl w:val="8D4ABC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731AE4"/>
    <w:multiLevelType w:val="hybridMultilevel"/>
    <w:tmpl w:val="C204962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4F1716"/>
    <w:multiLevelType w:val="hybridMultilevel"/>
    <w:tmpl w:val="CA6ACB9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8D3FE8"/>
    <w:multiLevelType w:val="hybridMultilevel"/>
    <w:tmpl w:val="D4BA9AA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AA423C1"/>
    <w:multiLevelType w:val="hybridMultilevel"/>
    <w:tmpl w:val="C2D84DD8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312D58F4"/>
    <w:multiLevelType w:val="hybridMultilevel"/>
    <w:tmpl w:val="8DAA3B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B2D7CC3"/>
    <w:multiLevelType w:val="hybridMultilevel"/>
    <w:tmpl w:val="42E226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B55532"/>
    <w:multiLevelType w:val="hybridMultilevel"/>
    <w:tmpl w:val="3F0652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7B7287"/>
    <w:multiLevelType w:val="hybridMultilevel"/>
    <w:tmpl w:val="DE481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89622D"/>
    <w:multiLevelType w:val="hybridMultilevel"/>
    <w:tmpl w:val="51FA46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B632F4"/>
    <w:multiLevelType w:val="hybridMultilevel"/>
    <w:tmpl w:val="843678EA"/>
    <w:lvl w:ilvl="0" w:tplc="2A5452A2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71B1D2E"/>
    <w:multiLevelType w:val="hybridMultilevel"/>
    <w:tmpl w:val="2CC051C2"/>
    <w:lvl w:ilvl="0" w:tplc="F1E8F0F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5A6272"/>
    <w:multiLevelType w:val="hybridMultilevel"/>
    <w:tmpl w:val="ECD650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962D01"/>
    <w:multiLevelType w:val="hybridMultilevel"/>
    <w:tmpl w:val="F984C34E"/>
    <w:lvl w:ilvl="0" w:tplc="FCF610B2">
      <w:start w:val="1"/>
      <w:numFmt w:val="lowerRoman"/>
      <w:lvlText w:val="(%1)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C977912"/>
    <w:multiLevelType w:val="hybridMultilevel"/>
    <w:tmpl w:val="FFD8AC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20542A7"/>
    <w:multiLevelType w:val="hybridMultilevel"/>
    <w:tmpl w:val="DAEC442A"/>
    <w:lvl w:ilvl="0" w:tplc="DF765770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3EA7683"/>
    <w:multiLevelType w:val="hybridMultilevel"/>
    <w:tmpl w:val="A3BC027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6FE1512"/>
    <w:multiLevelType w:val="hybridMultilevel"/>
    <w:tmpl w:val="3EFA469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6C78D5"/>
    <w:multiLevelType w:val="hybridMultilevel"/>
    <w:tmpl w:val="CA2EE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79193E"/>
    <w:multiLevelType w:val="hybridMultilevel"/>
    <w:tmpl w:val="28DA849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EB1087"/>
    <w:multiLevelType w:val="hybridMultilevel"/>
    <w:tmpl w:val="2E584B4A"/>
    <w:lvl w:ilvl="0" w:tplc="9FF2A366">
      <w:start w:val="2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CF13714"/>
    <w:multiLevelType w:val="hybridMultilevel"/>
    <w:tmpl w:val="36EA22E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DA4779A"/>
    <w:multiLevelType w:val="hybridMultilevel"/>
    <w:tmpl w:val="35D48962"/>
    <w:lvl w:ilvl="0" w:tplc="A64C2134">
      <w:start w:val="1"/>
      <w:numFmt w:val="lowerRoman"/>
      <w:lvlText w:val="(%1)"/>
      <w:lvlJc w:val="left"/>
      <w:pPr>
        <w:ind w:left="21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F974E37"/>
    <w:multiLevelType w:val="hybridMultilevel"/>
    <w:tmpl w:val="4A0E7742"/>
    <w:lvl w:ilvl="0" w:tplc="AAECD0F0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705C450F"/>
    <w:multiLevelType w:val="hybridMultilevel"/>
    <w:tmpl w:val="1862AE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9C10FE"/>
    <w:multiLevelType w:val="hybridMultilevel"/>
    <w:tmpl w:val="B0649378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759E08EF"/>
    <w:multiLevelType w:val="hybridMultilevel"/>
    <w:tmpl w:val="F6780030"/>
    <w:lvl w:ilvl="0" w:tplc="B0AE8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6BA4F2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17662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C8CE14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3FF632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05F011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746271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5B7C3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ED520D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31" w15:restartNumberingAfterBreak="0">
    <w:nsid w:val="7DB011C3"/>
    <w:multiLevelType w:val="hybridMultilevel"/>
    <w:tmpl w:val="3E7EED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30"/>
  </w:num>
  <w:num w:numId="4">
    <w:abstractNumId w:val="27"/>
  </w:num>
  <w:num w:numId="5">
    <w:abstractNumId w:val="0"/>
  </w:num>
  <w:num w:numId="6">
    <w:abstractNumId w:val="2"/>
  </w:num>
  <w:num w:numId="7">
    <w:abstractNumId w:val="14"/>
  </w:num>
  <w:num w:numId="8">
    <w:abstractNumId w:val="24"/>
  </w:num>
  <w:num w:numId="9">
    <w:abstractNumId w:val="17"/>
  </w:num>
  <w:num w:numId="10">
    <w:abstractNumId w:val="26"/>
  </w:num>
  <w:num w:numId="11">
    <w:abstractNumId w:val="15"/>
  </w:num>
  <w:num w:numId="12">
    <w:abstractNumId w:val="18"/>
  </w:num>
  <w:num w:numId="13">
    <w:abstractNumId w:val="20"/>
  </w:num>
  <w:num w:numId="14">
    <w:abstractNumId w:val="4"/>
  </w:num>
  <w:num w:numId="15">
    <w:abstractNumId w:val="10"/>
  </w:num>
  <w:num w:numId="16">
    <w:abstractNumId w:val="31"/>
  </w:num>
  <w:num w:numId="17">
    <w:abstractNumId w:val="6"/>
  </w:num>
  <w:num w:numId="18">
    <w:abstractNumId w:val="16"/>
  </w:num>
  <w:num w:numId="19">
    <w:abstractNumId w:val="3"/>
  </w:num>
  <w:num w:numId="20">
    <w:abstractNumId w:val="11"/>
  </w:num>
  <w:num w:numId="21">
    <w:abstractNumId w:val="28"/>
  </w:num>
  <w:num w:numId="22">
    <w:abstractNumId w:val="9"/>
  </w:num>
  <w:num w:numId="23">
    <w:abstractNumId w:val="25"/>
  </w:num>
  <w:num w:numId="24">
    <w:abstractNumId w:val="7"/>
  </w:num>
  <w:num w:numId="25">
    <w:abstractNumId w:val="21"/>
  </w:num>
  <w:num w:numId="26">
    <w:abstractNumId w:val="22"/>
  </w:num>
  <w:num w:numId="27">
    <w:abstractNumId w:val="23"/>
  </w:num>
  <w:num w:numId="28">
    <w:abstractNumId w:val="13"/>
  </w:num>
  <w:num w:numId="29">
    <w:abstractNumId w:val="12"/>
  </w:num>
  <w:num w:numId="30">
    <w:abstractNumId w:val="5"/>
  </w:num>
  <w:num w:numId="31">
    <w:abstractNumId w:val="29"/>
  </w:num>
  <w:num w:numId="32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0MjA2NzcxMzQ1MTBQ0lEKTi0uzszPAykwMq8FAOanZTAtAAAA"/>
  </w:docVars>
  <w:rsids>
    <w:rsidRoot w:val="006672D4"/>
    <w:rsid w:val="00000F26"/>
    <w:rsid w:val="000028CA"/>
    <w:rsid w:val="00005128"/>
    <w:rsid w:val="00006F74"/>
    <w:rsid w:val="00007E42"/>
    <w:rsid w:val="0001137E"/>
    <w:rsid w:val="00014013"/>
    <w:rsid w:val="00014693"/>
    <w:rsid w:val="00015569"/>
    <w:rsid w:val="00015AFF"/>
    <w:rsid w:val="00017E97"/>
    <w:rsid w:val="00020A9B"/>
    <w:rsid w:val="00024890"/>
    <w:rsid w:val="000259AB"/>
    <w:rsid w:val="00025C37"/>
    <w:rsid w:val="00026D3D"/>
    <w:rsid w:val="00027DD3"/>
    <w:rsid w:val="00034BDD"/>
    <w:rsid w:val="000377D6"/>
    <w:rsid w:val="000408A2"/>
    <w:rsid w:val="00040963"/>
    <w:rsid w:val="0004113D"/>
    <w:rsid w:val="00041E96"/>
    <w:rsid w:val="00044C1F"/>
    <w:rsid w:val="0004517A"/>
    <w:rsid w:val="000457AA"/>
    <w:rsid w:val="000466F4"/>
    <w:rsid w:val="000467B1"/>
    <w:rsid w:val="0005051F"/>
    <w:rsid w:val="00050C5D"/>
    <w:rsid w:val="00050FD4"/>
    <w:rsid w:val="00051533"/>
    <w:rsid w:val="0005285F"/>
    <w:rsid w:val="00053D20"/>
    <w:rsid w:val="00055458"/>
    <w:rsid w:val="00056C37"/>
    <w:rsid w:val="00057EB7"/>
    <w:rsid w:val="00060D6C"/>
    <w:rsid w:val="000610BD"/>
    <w:rsid w:val="00063956"/>
    <w:rsid w:val="00065630"/>
    <w:rsid w:val="00065681"/>
    <w:rsid w:val="000676C1"/>
    <w:rsid w:val="00067B48"/>
    <w:rsid w:val="00067CA1"/>
    <w:rsid w:val="0007075B"/>
    <w:rsid w:val="000714A2"/>
    <w:rsid w:val="00071D2E"/>
    <w:rsid w:val="0007274F"/>
    <w:rsid w:val="000749E5"/>
    <w:rsid w:val="0008028D"/>
    <w:rsid w:val="0008068C"/>
    <w:rsid w:val="000818A3"/>
    <w:rsid w:val="00081B27"/>
    <w:rsid w:val="0008620A"/>
    <w:rsid w:val="00087D1C"/>
    <w:rsid w:val="00091573"/>
    <w:rsid w:val="00092207"/>
    <w:rsid w:val="00092329"/>
    <w:rsid w:val="000957B8"/>
    <w:rsid w:val="00097F42"/>
    <w:rsid w:val="000A2219"/>
    <w:rsid w:val="000A245B"/>
    <w:rsid w:val="000A2C9B"/>
    <w:rsid w:val="000A318C"/>
    <w:rsid w:val="000A374B"/>
    <w:rsid w:val="000A4311"/>
    <w:rsid w:val="000A49D5"/>
    <w:rsid w:val="000A76B8"/>
    <w:rsid w:val="000B061C"/>
    <w:rsid w:val="000B0797"/>
    <w:rsid w:val="000B0E48"/>
    <w:rsid w:val="000B22AF"/>
    <w:rsid w:val="000B2932"/>
    <w:rsid w:val="000B4FDF"/>
    <w:rsid w:val="000C2920"/>
    <w:rsid w:val="000C34E9"/>
    <w:rsid w:val="000C470C"/>
    <w:rsid w:val="000C51F0"/>
    <w:rsid w:val="000C52E0"/>
    <w:rsid w:val="000D0BD9"/>
    <w:rsid w:val="000D2445"/>
    <w:rsid w:val="000D4013"/>
    <w:rsid w:val="000D61DC"/>
    <w:rsid w:val="000D6EAA"/>
    <w:rsid w:val="000E2628"/>
    <w:rsid w:val="000E26CF"/>
    <w:rsid w:val="000E60B1"/>
    <w:rsid w:val="000E6CFD"/>
    <w:rsid w:val="000E7601"/>
    <w:rsid w:val="000F1444"/>
    <w:rsid w:val="000F179D"/>
    <w:rsid w:val="000F2280"/>
    <w:rsid w:val="000F2F48"/>
    <w:rsid w:val="000F3396"/>
    <w:rsid w:val="000F34D6"/>
    <w:rsid w:val="000F7BC2"/>
    <w:rsid w:val="00101714"/>
    <w:rsid w:val="00103E82"/>
    <w:rsid w:val="001044A5"/>
    <w:rsid w:val="00104868"/>
    <w:rsid w:val="00104F66"/>
    <w:rsid w:val="00104FD6"/>
    <w:rsid w:val="00105207"/>
    <w:rsid w:val="00106B5B"/>
    <w:rsid w:val="00107537"/>
    <w:rsid w:val="00110ECA"/>
    <w:rsid w:val="00112ECA"/>
    <w:rsid w:val="00120F62"/>
    <w:rsid w:val="00121955"/>
    <w:rsid w:val="00121D2F"/>
    <w:rsid w:val="00122561"/>
    <w:rsid w:val="001242C2"/>
    <w:rsid w:val="00126306"/>
    <w:rsid w:val="00132929"/>
    <w:rsid w:val="001348BC"/>
    <w:rsid w:val="00135B03"/>
    <w:rsid w:val="00141AD0"/>
    <w:rsid w:val="00143471"/>
    <w:rsid w:val="00154AB9"/>
    <w:rsid w:val="00155976"/>
    <w:rsid w:val="00156C35"/>
    <w:rsid w:val="00160BD4"/>
    <w:rsid w:val="00162B6C"/>
    <w:rsid w:val="0016376C"/>
    <w:rsid w:val="00166EDE"/>
    <w:rsid w:val="00167197"/>
    <w:rsid w:val="00170735"/>
    <w:rsid w:val="00171579"/>
    <w:rsid w:val="00171AF5"/>
    <w:rsid w:val="001751BD"/>
    <w:rsid w:val="0018058A"/>
    <w:rsid w:val="001818ED"/>
    <w:rsid w:val="00186955"/>
    <w:rsid w:val="001902DE"/>
    <w:rsid w:val="001913A8"/>
    <w:rsid w:val="00192F7E"/>
    <w:rsid w:val="0019605B"/>
    <w:rsid w:val="001966CC"/>
    <w:rsid w:val="00197342"/>
    <w:rsid w:val="00197812"/>
    <w:rsid w:val="00197BB8"/>
    <w:rsid w:val="001A0069"/>
    <w:rsid w:val="001A1070"/>
    <w:rsid w:val="001A16F5"/>
    <w:rsid w:val="001A4B66"/>
    <w:rsid w:val="001A644A"/>
    <w:rsid w:val="001A7D07"/>
    <w:rsid w:val="001B04B8"/>
    <w:rsid w:val="001B36B0"/>
    <w:rsid w:val="001B393F"/>
    <w:rsid w:val="001B4E4A"/>
    <w:rsid w:val="001B5608"/>
    <w:rsid w:val="001B76F6"/>
    <w:rsid w:val="001B7FED"/>
    <w:rsid w:val="001C1181"/>
    <w:rsid w:val="001C3D85"/>
    <w:rsid w:val="001C45D2"/>
    <w:rsid w:val="001C63FB"/>
    <w:rsid w:val="001C65FD"/>
    <w:rsid w:val="001C6BE4"/>
    <w:rsid w:val="001D0926"/>
    <w:rsid w:val="001D5843"/>
    <w:rsid w:val="001D74C6"/>
    <w:rsid w:val="001D7CED"/>
    <w:rsid w:val="001D7EDC"/>
    <w:rsid w:val="001E00B0"/>
    <w:rsid w:val="001E0F3C"/>
    <w:rsid w:val="001E167C"/>
    <w:rsid w:val="001E2ACD"/>
    <w:rsid w:val="001E3AAC"/>
    <w:rsid w:val="001E7A41"/>
    <w:rsid w:val="001E7BB3"/>
    <w:rsid w:val="001F1523"/>
    <w:rsid w:val="001F3782"/>
    <w:rsid w:val="001F4703"/>
    <w:rsid w:val="001F5C4A"/>
    <w:rsid w:val="001F753B"/>
    <w:rsid w:val="00201627"/>
    <w:rsid w:val="00207717"/>
    <w:rsid w:val="002109C3"/>
    <w:rsid w:val="00216938"/>
    <w:rsid w:val="002202CA"/>
    <w:rsid w:val="00223AA4"/>
    <w:rsid w:val="00224955"/>
    <w:rsid w:val="0022712A"/>
    <w:rsid w:val="00235866"/>
    <w:rsid w:val="0023604F"/>
    <w:rsid w:val="0023668F"/>
    <w:rsid w:val="00240638"/>
    <w:rsid w:val="00240CC1"/>
    <w:rsid w:val="002414D0"/>
    <w:rsid w:val="002415C1"/>
    <w:rsid w:val="00242316"/>
    <w:rsid w:val="00250E24"/>
    <w:rsid w:val="002520D1"/>
    <w:rsid w:val="00252794"/>
    <w:rsid w:val="00252B6C"/>
    <w:rsid w:val="00253390"/>
    <w:rsid w:val="00253B1F"/>
    <w:rsid w:val="00253C9E"/>
    <w:rsid w:val="0025544A"/>
    <w:rsid w:val="002557A0"/>
    <w:rsid w:val="00256DB6"/>
    <w:rsid w:val="00257ACB"/>
    <w:rsid w:val="00261734"/>
    <w:rsid w:val="00263A7F"/>
    <w:rsid w:val="00263D3D"/>
    <w:rsid w:val="00264D1C"/>
    <w:rsid w:val="00265C82"/>
    <w:rsid w:val="00270380"/>
    <w:rsid w:val="00270D08"/>
    <w:rsid w:val="00271E3A"/>
    <w:rsid w:val="00274727"/>
    <w:rsid w:val="00274AC3"/>
    <w:rsid w:val="00274F9D"/>
    <w:rsid w:val="0027604C"/>
    <w:rsid w:val="00280B60"/>
    <w:rsid w:val="00281384"/>
    <w:rsid w:val="0028708C"/>
    <w:rsid w:val="00287D9E"/>
    <w:rsid w:val="002909AF"/>
    <w:rsid w:val="002955BC"/>
    <w:rsid w:val="00295FC5"/>
    <w:rsid w:val="002A0763"/>
    <w:rsid w:val="002A0D30"/>
    <w:rsid w:val="002A3FD5"/>
    <w:rsid w:val="002B2167"/>
    <w:rsid w:val="002B4170"/>
    <w:rsid w:val="002B583C"/>
    <w:rsid w:val="002C089B"/>
    <w:rsid w:val="002C188A"/>
    <w:rsid w:val="002C239F"/>
    <w:rsid w:val="002C48F4"/>
    <w:rsid w:val="002C5F29"/>
    <w:rsid w:val="002D0D41"/>
    <w:rsid w:val="002D3125"/>
    <w:rsid w:val="002D36AB"/>
    <w:rsid w:val="002D3835"/>
    <w:rsid w:val="002D43C4"/>
    <w:rsid w:val="002D512E"/>
    <w:rsid w:val="002E047C"/>
    <w:rsid w:val="002E377F"/>
    <w:rsid w:val="002E3AE3"/>
    <w:rsid w:val="002E4DF2"/>
    <w:rsid w:val="002E5265"/>
    <w:rsid w:val="002E6C97"/>
    <w:rsid w:val="002F2795"/>
    <w:rsid w:val="002F356B"/>
    <w:rsid w:val="002F4DA5"/>
    <w:rsid w:val="002F6888"/>
    <w:rsid w:val="00300477"/>
    <w:rsid w:val="00300B1B"/>
    <w:rsid w:val="00300CFB"/>
    <w:rsid w:val="00301DFB"/>
    <w:rsid w:val="00301E3A"/>
    <w:rsid w:val="003063C9"/>
    <w:rsid w:val="003070B1"/>
    <w:rsid w:val="00307DCE"/>
    <w:rsid w:val="00307F87"/>
    <w:rsid w:val="0031009E"/>
    <w:rsid w:val="0031085B"/>
    <w:rsid w:val="003116AB"/>
    <w:rsid w:val="00312036"/>
    <w:rsid w:val="003141DC"/>
    <w:rsid w:val="00315A95"/>
    <w:rsid w:val="00321F91"/>
    <w:rsid w:val="003249C3"/>
    <w:rsid w:val="00325623"/>
    <w:rsid w:val="00325EC3"/>
    <w:rsid w:val="00333C6D"/>
    <w:rsid w:val="00335D38"/>
    <w:rsid w:val="003413B7"/>
    <w:rsid w:val="003417B7"/>
    <w:rsid w:val="00343488"/>
    <w:rsid w:val="003450C0"/>
    <w:rsid w:val="003451AB"/>
    <w:rsid w:val="003478F2"/>
    <w:rsid w:val="003479A8"/>
    <w:rsid w:val="003517BA"/>
    <w:rsid w:val="00352C3B"/>
    <w:rsid w:val="00356E28"/>
    <w:rsid w:val="0036050F"/>
    <w:rsid w:val="003612D9"/>
    <w:rsid w:val="00364911"/>
    <w:rsid w:val="00367C03"/>
    <w:rsid w:val="003716DA"/>
    <w:rsid w:val="003725B8"/>
    <w:rsid w:val="00372814"/>
    <w:rsid w:val="00372C2B"/>
    <w:rsid w:val="00375095"/>
    <w:rsid w:val="0038191A"/>
    <w:rsid w:val="0038200E"/>
    <w:rsid w:val="003859DA"/>
    <w:rsid w:val="00387625"/>
    <w:rsid w:val="003906FD"/>
    <w:rsid w:val="00392533"/>
    <w:rsid w:val="00392DE4"/>
    <w:rsid w:val="003933A2"/>
    <w:rsid w:val="0039454E"/>
    <w:rsid w:val="0039492F"/>
    <w:rsid w:val="003A0048"/>
    <w:rsid w:val="003A6258"/>
    <w:rsid w:val="003B1663"/>
    <w:rsid w:val="003B5001"/>
    <w:rsid w:val="003B7863"/>
    <w:rsid w:val="003B7C2A"/>
    <w:rsid w:val="003C15D7"/>
    <w:rsid w:val="003C17F2"/>
    <w:rsid w:val="003C183B"/>
    <w:rsid w:val="003D01ED"/>
    <w:rsid w:val="003D0E95"/>
    <w:rsid w:val="003D4A12"/>
    <w:rsid w:val="003D5806"/>
    <w:rsid w:val="003D61C8"/>
    <w:rsid w:val="003D6313"/>
    <w:rsid w:val="003E0B9F"/>
    <w:rsid w:val="003E19B1"/>
    <w:rsid w:val="003E4629"/>
    <w:rsid w:val="003E4815"/>
    <w:rsid w:val="003E66EA"/>
    <w:rsid w:val="003E6AEA"/>
    <w:rsid w:val="003E71F3"/>
    <w:rsid w:val="003F2E59"/>
    <w:rsid w:val="003F3856"/>
    <w:rsid w:val="003F6334"/>
    <w:rsid w:val="003F6EFC"/>
    <w:rsid w:val="00400213"/>
    <w:rsid w:val="004014C7"/>
    <w:rsid w:val="00401BE6"/>
    <w:rsid w:val="004040E4"/>
    <w:rsid w:val="00404140"/>
    <w:rsid w:val="00404B49"/>
    <w:rsid w:val="00411002"/>
    <w:rsid w:val="004115F1"/>
    <w:rsid w:val="004136B4"/>
    <w:rsid w:val="004167DF"/>
    <w:rsid w:val="004240A1"/>
    <w:rsid w:val="00424FCE"/>
    <w:rsid w:val="004321B0"/>
    <w:rsid w:val="00435870"/>
    <w:rsid w:val="004378FD"/>
    <w:rsid w:val="00437AF9"/>
    <w:rsid w:val="004402B4"/>
    <w:rsid w:val="004409BA"/>
    <w:rsid w:val="004432AB"/>
    <w:rsid w:val="0044383B"/>
    <w:rsid w:val="00444216"/>
    <w:rsid w:val="004458D8"/>
    <w:rsid w:val="00447380"/>
    <w:rsid w:val="004504B4"/>
    <w:rsid w:val="00450DC2"/>
    <w:rsid w:val="0045307B"/>
    <w:rsid w:val="0045417B"/>
    <w:rsid w:val="00455BD5"/>
    <w:rsid w:val="00460BF1"/>
    <w:rsid w:val="00461754"/>
    <w:rsid w:val="00463E07"/>
    <w:rsid w:val="0046574D"/>
    <w:rsid w:val="004711F6"/>
    <w:rsid w:val="00471913"/>
    <w:rsid w:val="00472FFE"/>
    <w:rsid w:val="004733AF"/>
    <w:rsid w:val="004739DB"/>
    <w:rsid w:val="00475C1D"/>
    <w:rsid w:val="004778EC"/>
    <w:rsid w:val="00477BBC"/>
    <w:rsid w:val="0048393F"/>
    <w:rsid w:val="00486152"/>
    <w:rsid w:val="00486B08"/>
    <w:rsid w:val="0048743D"/>
    <w:rsid w:val="00487EAB"/>
    <w:rsid w:val="004933C1"/>
    <w:rsid w:val="00497B46"/>
    <w:rsid w:val="004A1742"/>
    <w:rsid w:val="004A1D9A"/>
    <w:rsid w:val="004A433B"/>
    <w:rsid w:val="004A7D52"/>
    <w:rsid w:val="004B10EB"/>
    <w:rsid w:val="004B1D98"/>
    <w:rsid w:val="004B2A5D"/>
    <w:rsid w:val="004B4396"/>
    <w:rsid w:val="004B5CD5"/>
    <w:rsid w:val="004B732C"/>
    <w:rsid w:val="004C3A14"/>
    <w:rsid w:val="004C659C"/>
    <w:rsid w:val="004C6AA0"/>
    <w:rsid w:val="004C7381"/>
    <w:rsid w:val="004D01D3"/>
    <w:rsid w:val="004D105A"/>
    <w:rsid w:val="004D433B"/>
    <w:rsid w:val="004D7592"/>
    <w:rsid w:val="004E01E9"/>
    <w:rsid w:val="004E0603"/>
    <w:rsid w:val="004E0C9E"/>
    <w:rsid w:val="004E16C3"/>
    <w:rsid w:val="004E2710"/>
    <w:rsid w:val="004E68FC"/>
    <w:rsid w:val="004F169D"/>
    <w:rsid w:val="004F33B5"/>
    <w:rsid w:val="004F67C3"/>
    <w:rsid w:val="004F7F73"/>
    <w:rsid w:val="00500441"/>
    <w:rsid w:val="005033E2"/>
    <w:rsid w:val="005119A6"/>
    <w:rsid w:val="005161E3"/>
    <w:rsid w:val="00520F19"/>
    <w:rsid w:val="00521696"/>
    <w:rsid w:val="00521A57"/>
    <w:rsid w:val="00524A61"/>
    <w:rsid w:val="00530303"/>
    <w:rsid w:val="00530489"/>
    <w:rsid w:val="00530680"/>
    <w:rsid w:val="00533750"/>
    <w:rsid w:val="00535F38"/>
    <w:rsid w:val="00542958"/>
    <w:rsid w:val="0054352E"/>
    <w:rsid w:val="00545DE7"/>
    <w:rsid w:val="00546058"/>
    <w:rsid w:val="005468B1"/>
    <w:rsid w:val="00550CA8"/>
    <w:rsid w:val="0055224D"/>
    <w:rsid w:val="00552B0D"/>
    <w:rsid w:val="00553C39"/>
    <w:rsid w:val="005547AA"/>
    <w:rsid w:val="00565C26"/>
    <w:rsid w:val="005662F7"/>
    <w:rsid w:val="00570139"/>
    <w:rsid w:val="005714B8"/>
    <w:rsid w:val="00571F2B"/>
    <w:rsid w:val="005720D3"/>
    <w:rsid w:val="00572D9C"/>
    <w:rsid w:val="0057395E"/>
    <w:rsid w:val="00573BBA"/>
    <w:rsid w:val="0057422E"/>
    <w:rsid w:val="0057527A"/>
    <w:rsid w:val="00577DB1"/>
    <w:rsid w:val="0058028A"/>
    <w:rsid w:val="005802B3"/>
    <w:rsid w:val="00582546"/>
    <w:rsid w:val="00584AAF"/>
    <w:rsid w:val="0058546A"/>
    <w:rsid w:val="005873E4"/>
    <w:rsid w:val="00587E4F"/>
    <w:rsid w:val="005902BE"/>
    <w:rsid w:val="00592FEA"/>
    <w:rsid w:val="00594A7F"/>
    <w:rsid w:val="00596748"/>
    <w:rsid w:val="00596F5E"/>
    <w:rsid w:val="005974B2"/>
    <w:rsid w:val="005A0022"/>
    <w:rsid w:val="005A4669"/>
    <w:rsid w:val="005B12CC"/>
    <w:rsid w:val="005B1429"/>
    <w:rsid w:val="005B5893"/>
    <w:rsid w:val="005C0E6C"/>
    <w:rsid w:val="005C15C9"/>
    <w:rsid w:val="005C3581"/>
    <w:rsid w:val="005C45A4"/>
    <w:rsid w:val="005C4668"/>
    <w:rsid w:val="005C50CA"/>
    <w:rsid w:val="005C6D2B"/>
    <w:rsid w:val="005C7068"/>
    <w:rsid w:val="005C74A0"/>
    <w:rsid w:val="005C7586"/>
    <w:rsid w:val="005D013A"/>
    <w:rsid w:val="005D0307"/>
    <w:rsid w:val="005D14AA"/>
    <w:rsid w:val="005D4D13"/>
    <w:rsid w:val="005D58DC"/>
    <w:rsid w:val="005E1667"/>
    <w:rsid w:val="005E3768"/>
    <w:rsid w:val="005E50B1"/>
    <w:rsid w:val="005E6106"/>
    <w:rsid w:val="005F0670"/>
    <w:rsid w:val="005F29B8"/>
    <w:rsid w:val="005F3A98"/>
    <w:rsid w:val="005F48D7"/>
    <w:rsid w:val="005F6BDF"/>
    <w:rsid w:val="005F708E"/>
    <w:rsid w:val="005F7549"/>
    <w:rsid w:val="006032F0"/>
    <w:rsid w:val="00605A79"/>
    <w:rsid w:val="0060680D"/>
    <w:rsid w:val="00606FFB"/>
    <w:rsid w:val="00610396"/>
    <w:rsid w:val="006116CD"/>
    <w:rsid w:val="00612AEA"/>
    <w:rsid w:val="0061353A"/>
    <w:rsid w:val="0061630F"/>
    <w:rsid w:val="00620206"/>
    <w:rsid w:val="0062183D"/>
    <w:rsid w:val="00622358"/>
    <w:rsid w:val="0062337A"/>
    <w:rsid w:val="00626527"/>
    <w:rsid w:val="00626E28"/>
    <w:rsid w:val="00632DB2"/>
    <w:rsid w:val="006331E4"/>
    <w:rsid w:val="00633B26"/>
    <w:rsid w:val="00634CAA"/>
    <w:rsid w:val="00634FCB"/>
    <w:rsid w:val="0063748C"/>
    <w:rsid w:val="0064116E"/>
    <w:rsid w:val="00641381"/>
    <w:rsid w:val="0064469A"/>
    <w:rsid w:val="006448CC"/>
    <w:rsid w:val="006451E3"/>
    <w:rsid w:val="006454BC"/>
    <w:rsid w:val="006461EE"/>
    <w:rsid w:val="00651D81"/>
    <w:rsid w:val="006520F8"/>
    <w:rsid w:val="006532C1"/>
    <w:rsid w:val="0065396A"/>
    <w:rsid w:val="00653F2A"/>
    <w:rsid w:val="00656888"/>
    <w:rsid w:val="00657AA9"/>
    <w:rsid w:val="006625F2"/>
    <w:rsid w:val="006630FC"/>
    <w:rsid w:val="006672D4"/>
    <w:rsid w:val="00667B65"/>
    <w:rsid w:val="00667F85"/>
    <w:rsid w:val="00670256"/>
    <w:rsid w:val="00670E10"/>
    <w:rsid w:val="00672D70"/>
    <w:rsid w:val="00674AFD"/>
    <w:rsid w:val="00674C9F"/>
    <w:rsid w:val="00675522"/>
    <w:rsid w:val="00676E7A"/>
    <w:rsid w:val="00677863"/>
    <w:rsid w:val="0068134F"/>
    <w:rsid w:val="00683CEA"/>
    <w:rsid w:val="00684CC8"/>
    <w:rsid w:val="00685545"/>
    <w:rsid w:val="00690437"/>
    <w:rsid w:val="006912B4"/>
    <w:rsid w:val="00691C29"/>
    <w:rsid w:val="006941A7"/>
    <w:rsid w:val="00694AB3"/>
    <w:rsid w:val="006954F3"/>
    <w:rsid w:val="00697DBB"/>
    <w:rsid w:val="006A0529"/>
    <w:rsid w:val="006A0842"/>
    <w:rsid w:val="006A270A"/>
    <w:rsid w:val="006A397C"/>
    <w:rsid w:val="006A4157"/>
    <w:rsid w:val="006A6CD3"/>
    <w:rsid w:val="006B158D"/>
    <w:rsid w:val="006B2E3E"/>
    <w:rsid w:val="006B5190"/>
    <w:rsid w:val="006B6107"/>
    <w:rsid w:val="006B73FA"/>
    <w:rsid w:val="006B7F68"/>
    <w:rsid w:val="006C122A"/>
    <w:rsid w:val="006C5118"/>
    <w:rsid w:val="006C5D37"/>
    <w:rsid w:val="006C5E1A"/>
    <w:rsid w:val="006D0095"/>
    <w:rsid w:val="006D10CA"/>
    <w:rsid w:val="006D4197"/>
    <w:rsid w:val="006D4392"/>
    <w:rsid w:val="006D63FE"/>
    <w:rsid w:val="006D726B"/>
    <w:rsid w:val="006E1E1A"/>
    <w:rsid w:val="006E22A4"/>
    <w:rsid w:val="006E3518"/>
    <w:rsid w:val="006E3E17"/>
    <w:rsid w:val="006E6E22"/>
    <w:rsid w:val="006E7DD5"/>
    <w:rsid w:val="006F1542"/>
    <w:rsid w:val="006F3C34"/>
    <w:rsid w:val="006F63D3"/>
    <w:rsid w:val="006F6A48"/>
    <w:rsid w:val="00700853"/>
    <w:rsid w:val="00701D9B"/>
    <w:rsid w:val="00707459"/>
    <w:rsid w:val="007114D7"/>
    <w:rsid w:val="00715868"/>
    <w:rsid w:val="00716082"/>
    <w:rsid w:val="0072141F"/>
    <w:rsid w:val="0072153C"/>
    <w:rsid w:val="00722C23"/>
    <w:rsid w:val="00723EA4"/>
    <w:rsid w:val="00724DC2"/>
    <w:rsid w:val="00725F85"/>
    <w:rsid w:val="007275FD"/>
    <w:rsid w:val="00730378"/>
    <w:rsid w:val="0073068E"/>
    <w:rsid w:val="00735E3F"/>
    <w:rsid w:val="007363E7"/>
    <w:rsid w:val="007375A4"/>
    <w:rsid w:val="00737808"/>
    <w:rsid w:val="00741BB3"/>
    <w:rsid w:val="00742147"/>
    <w:rsid w:val="00743101"/>
    <w:rsid w:val="007457A0"/>
    <w:rsid w:val="0074592E"/>
    <w:rsid w:val="0074670B"/>
    <w:rsid w:val="007474B7"/>
    <w:rsid w:val="00750AB5"/>
    <w:rsid w:val="00752330"/>
    <w:rsid w:val="00756456"/>
    <w:rsid w:val="00756E75"/>
    <w:rsid w:val="007575B9"/>
    <w:rsid w:val="007619AE"/>
    <w:rsid w:val="0076423B"/>
    <w:rsid w:val="007669AF"/>
    <w:rsid w:val="00770736"/>
    <w:rsid w:val="00773D91"/>
    <w:rsid w:val="00777221"/>
    <w:rsid w:val="007778FC"/>
    <w:rsid w:val="00777ACF"/>
    <w:rsid w:val="00780D33"/>
    <w:rsid w:val="007841C5"/>
    <w:rsid w:val="0078596D"/>
    <w:rsid w:val="00785BDD"/>
    <w:rsid w:val="007872B7"/>
    <w:rsid w:val="007878A0"/>
    <w:rsid w:val="00792695"/>
    <w:rsid w:val="007A10F3"/>
    <w:rsid w:val="007A1307"/>
    <w:rsid w:val="007A45A1"/>
    <w:rsid w:val="007A4A39"/>
    <w:rsid w:val="007A7C0F"/>
    <w:rsid w:val="007B17AA"/>
    <w:rsid w:val="007B37E4"/>
    <w:rsid w:val="007C3013"/>
    <w:rsid w:val="007C3F62"/>
    <w:rsid w:val="007C5187"/>
    <w:rsid w:val="007C564B"/>
    <w:rsid w:val="007C7EF6"/>
    <w:rsid w:val="007D0AA9"/>
    <w:rsid w:val="007D1EE9"/>
    <w:rsid w:val="007D260E"/>
    <w:rsid w:val="007D2907"/>
    <w:rsid w:val="007D3DAE"/>
    <w:rsid w:val="007D59C0"/>
    <w:rsid w:val="007D612A"/>
    <w:rsid w:val="007D7EDD"/>
    <w:rsid w:val="007E4743"/>
    <w:rsid w:val="007E4A51"/>
    <w:rsid w:val="007E6158"/>
    <w:rsid w:val="007F017A"/>
    <w:rsid w:val="007F1A5A"/>
    <w:rsid w:val="007F2EE9"/>
    <w:rsid w:val="007F596D"/>
    <w:rsid w:val="007F6788"/>
    <w:rsid w:val="007F69D8"/>
    <w:rsid w:val="008012C0"/>
    <w:rsid w:val="0080172C"/>
    <w:rsid w:val="008033DF"/>
    <w:rsid w:val="0080361E"/>
    <w:rsid w:val="00803A46"/>
    <w:rsid w:val="008047E4"/>
    <w:rsid w:val="00807BDD"/>
    <w:rsid w:val="0081703B"/>
    <w:rsid w:val="00831366"/>
    <w:rsid w:val="008319BA"/>
    <w:rsid w:val="00833496"/>
    <w:rsid w:val="00834BB1"/>
    <w:rsid w:val="00835B36"/>
    <w:rsid w:val="00835E3D"/>
    <w:rsid w:val="00836E6A"/>
    <w:rsid w:val="00837646"/>
    <w:rsid w:val="00837D14"/>
    <w:rsid w:val="00840C40"/>
    <w:rsid w:val="008411F0"/>
    <w:rsid w:val="008413CD"/>
    <w:rsid w:val="0084178D"/>
    <w:rsid w:val="00843390"/>
    <w:rsid w:val="00843CE4"/>
    <w:rsid w:val="00844333"/>
    <w:rsid w:val="00847CFB"/>
    <w:rsid w:val="00850A13"/>
    <w:rsid w:val="00850E53"/>
    <w:rsid w:val="00853A28"/>
    <w:rsid w:val="00854976"/>
    <w:rsid w:val="008559B9"/>
    <w:rsid w:val="00855F18"/>
    <w:rsid w:val="008560EC"/>
    <w:rsid w:val="0086012E"/>
    <w:rsid w:val="008609F9"/>
    <w:rsid w:val="00862DB7"/>
    <w:rsid w:val="008653AC"/>
    <w:rsid w:val="00865998"/>
    <w:rsid w:val="00866DB7"/>
    <w:rsid w:val="00867EC5"/>
    <w:rsid w:val="00872860"/>
    <w:rsid w:val="008728A7"/>
    <w:rsid w:val="008736F8"/>
    <w:rsid w:val="00877DE5"/>
    <w:rsid w:val="00881B8E"/>
    <w:rsid w:val="008826DF"/>
    <w:rsid w:val="00882936"/>
    <w:rsid w:val="008830E8"/>
    <w:rsid w:val="00883B35"/>
    <w:rsid w:val="00886E4E"/>
    <w:rsid w:val="00887254"/>
    <w:rsid w:val="00887401"/>
    <w:rsid w:val="00892D16"/>
    <w:rsid w:val="008941A9"/>
    <w:rsid w:val="00895286"/>
    <w:rsid w:val="008A2E05"/>
    <w:rsid w:val="008A392C"/>
    <w:rsid w:val="008A4CF0"/>
    <w:rsid w:val="008A7083"/>
    <w:rsid w:val="008B0731"/>
    <w:rsid w:val="008B1A39"/>
    <w:rsid w:val="008B31D8"/>
    <w:rsid w:val="008B3B15"/>
    <w:rsid w:val="008B601F"/>
    <w:rsid w:val="008C0083"/>
    <w:rsid w:val="008C12B4"/>
    <w:rsid w:val="008C1A8E"/>
    <w:rsid w:val="008C3671"/>
    <w:rsid w:val="008C3B5F"/>
    <w:rsid w:val="008C43D7"/>
    <w:rsid w:val="008C6390"/>
    <w:rsid w:val="008D0F08"/>
    <w:rsid w:val="008D2BE6"/>
    <w:rsid w:val="008D311D"/>
    <w:rsid w:val="008D3670"/>
    <w:rsid w:val="008D41C5"/>
    <w:rsid w:val="008D5F47"/>
    <w:rsid w:val="008E029A"/>
    <w:rsid w:val="008E13E6"/>
    <w:rsid w:val="008E3402"/>
    <w:rsid w:val="008E54CA"/>
    <w:rsid w:val="008F2764"/>
    <w:rsid w:val="008F3636"/>
    <w:rsid w:val="008F5E16"/>
    <w:rsid w:val="008F642C"/>
    <w:rsid w:val="008F7C03"/>
    <w:rsid w:val="00900019"/>
    <w:rsid w:val="00900E3F"/>
    <w:rsid w:val="0090169D"/>
    <w:rsid w:val="009027D6"/>
    <w:rsid w:val="00902C6B"/>
    <w:rsid w:val="0090336B"/>
    <w:rsid w:val="009079C8"/>
    <w:rsid w:val="009207ED"/>
    <w:rsid w:val="0092243F"/>
    <w:rsid w:val="009236C7"/>
    <w:rsid w:val="009261C1"/>
    <w:rsid w:val="00926AFB"/>
    <w:rsid w:val="009274F6"/>
    <w:rsid w:val="00927C1C"/>
    <w:rsid w:val="009312B4"/>
    <w:rsid w:val="009313D6"/>
    <w:rsid w:val="00934BA2"/>
    <w:rsid w:val="00940710"/>
    <w:rsid w:val="009418CB"/>
    <w:rsid w:val="00942A54"/>
    <w:rsid w:val="00954202"/>
    <w:rsid w:val="0095421F"/>
    <w:rsid w:val="00955310"/>
    <w:rsid w:val="00956B28"/>
    <w:rsid w:val="00964215"/>
    <w:rsid w:val="009642F5"/>
    <w:rsid w:val="0096726B"/>
    <w:rsid w:val="00970A56"/>
    <w:rsid w:val="00973765"/>
    <w:rsid w:val="00973917"/>
    <w:rsid w:val="00975700"/>
    <w:rsid w:val="009830E7"/>
    <w:rsid w:val="009834E8"/>
    <w:rsid w:val="009873E3"/>
    <w:rsid w:val="00993B2B"/>
    <w:rsid w:val="00995FBA"/>
    <w:rsid w:val="00997781"/>
    <w:rsid w:val="009977D1"/>
    <w:rsid w:val="009A241D"/>
    <w:rsid w:val="009A3420"/>
    <w:rsid w:val="009A77E6"/>
    <w:rsid w:val="009B0499"/>
    <w:rsid w:val="009B0754"/>
    <w:rsid w:val="009B6EB2"/>
    <w:rsid w:val="009B720A"/>
    <w:rsid w:val="009B731A"/>
    <w:rsid w:val="009C0D3A"/>
    <w:rsid w:val="009C3A31"/>
    <w:rsid w:val="009C4EDD"/>
    <w:rsid w:val="009D0128"/>
    <w:rsid w:val="009D1607"/>
    <w:rsid w:val="009D2874"/>
    <w:rsid w:val="009D2BA0"/>
    <w:rsid w:val="009D2D52"/>
    <w:rsid w:val="009D4E0C"/>
    <w:rsid w:val="009E1830"/>
    <w:rsid w:val="009E3C1C"/>
    <w:rsid w:val="009E5A6C"/>
    <w:rsid w:val="009E68CB"/>
    <w:rsid w:val="009E6D32"/>
    <w:rsid w:val="009F4370"/>
    <w:rsid w:val="009F45E0"/>
    <w:rsid w:val="009F6ED6"/>
    <w:rsid w:val="00A01CE3"/>
    <w:rsid w:val="00A05376"/>
    <w:rsid w:val="00A0648C"/>
    <w:rsid w:val="00A07976"/>
    <w:rsid w:val="00A07E3C"/>
    <w:rsid w:val="00A11336"/>
    <w:rsid w:val="00A117C9"/>
    <w:rsid w:val="00A11A8A"/>
    <w:rsid w:val="00A120FF"/>
    <w:rsid w:val="00A14957"/>
    <w:rsid w:val="00A14FD7"/>
    <w:rsid w:val="00A155AC"/>
    <w:rsid w:val="00A2190B"/>
    <w:rsid w:val="00A25D86"/>
    <w:rsid w:val="00A26399"/>
    <w:rsid w:val="00A27ACD"/>
    <w:rsid w:val="00A3007B"/>
    <w:rsid w:val="00A30D1F"/>
    <w:rsid w:val="00A370D3"/>
    <w:rsid w:val="00A40C7C"/>
    <w:rsid w:val="00A41023"/>
    <w:rsid w:val="00A415C9"/>
    <w:rsid w:val="00A421CD"/>
    <w:rsid w:val="00A44A66"/>
    <w:rsid w:val="00A44A6C"/>
    <w:rsid w:val="00A46307"/>
    <w:rsid w:val="00A46C48"/>
    <w:rsid w:val="00A50658"/>
    <w:rsid w:val="00A5374A"/>
    <w:rsid w:val="00A54561"/>
    <w:rsid w:val="00A577E2"/>
    <w:rsid w:val="00A57856"/>
    <w:rsid w:val="00A619F4"/>
    <w:rsid w:val="00A62347"/>
    <w:rsid w:val="00A67182"/>
    <w:rsid w:val="00A70858"/>
    <w:rsid w:val="00A70CAD"/>
    <w:rsid w:val="00A7192C"/>
    <w:rsid w:val="00A80584"/>
    <w:rsid w:val="00A817B0"/>
    <w:rsid w:val="00A84166"/>
    <w:rsid w:val="00A84AFC"/>
    <w:rsid w:val="00A91C45"/>
    <w:rsid w:val="00A935B1"/>
    <w:rsid w:val="00A93738"/>
    <w:rsid w:val="00A9375D"/>
    <w:rsid w:val="00A94A6B"/>
    <w:rsid w:val="00A95E26"/>
    <w:rsid w:val="00A979F9"/>
    <w:rsid w:val="00A97D9F"/>
    <w:rsid w:val="00AA07FE"/>
    <w:rsid w:val="00AA108E"/>
    <w:rsid w:val="00AA112D"/>
    <w:rsid w:val="00AA2B8C"/>
    <w:rsid w:val="00AA4AB3"/>
    <w:rsid w:val="00AA51C8"/>
    <w:rsid w:val="00AA5498"/>
    <w:rsid w:val="00AA72F4"/>
    <w:rsid w:val="00AB0D79"/>
    <w:rsid w:val="00AB3F3D"/>
    <w:rsid w:val="00AB4F7A"/>
    <w:rsid w:val="00AB5F77"/>
    <w:rsid w:val="00AB640F"/>
    <w:rsid w:val="00AC592F"/>
    <w:rsid w:val="00AC6699"/>
    <w:rsid w:val="00AD1814"/>
    <w:rsid w:val="00AD275A"/>
    <w:rsid w:val="00AD29D8"/>
    <w:rsid w:val="00AD4904"/>
    <w:rsid w:val="00AD5F73"/>
    <w:rsid w:val="00AD69AC"/>
    <w:rsid w:val="00AE03EF"/>
    <w:rsid w:val="00AE2842"/>
    <w:rsid w:val="00AE2F42"/>
    <w:rsid w:val="00AE768E"/>
    <w:rsid w:val="00AF1875"/>
    <w:rsid w:val="00AF282A"/>
    <w:rsid w:val="00AF3473"/>
    <w:rsid w:val="00AF4125"/>
    <w:rsid w:val="00AF7330"/>
    <w:rsid w:val="00B00CA2"/>
    <w:rsid w:val="00B03174"/>
    <w:rsid w:val="00B04D0F"/>
    <w:rsid w:val="00B05774"/>
    <w:rsid w:val="00B066DD"/>
    <w:rsid w:val="00B11A6E"/>
    <w:rsid w:val="00B120A5"/>
    <w:rsid w:val="00B1247E"/>
    <w:rsid w:val="00B13EFF"/>
    <w:rsid w:val="00B1616C"/>
    <w:rsid w:val="00B16F02"/>
    <w:rsid w:val="00B20710"/>
    <w:rsid w:val="00B20C6D"/>
    <w:rsid w:val="00B21D27"/>
    <w:rsid w:val="00B22369"/>
    <w:rsid w:val="00B25D79"/>
    <w:rsid w:val="00B26516"/>
    <w:rsid w:val="00B2659C"/>
    <w:rsid w:val="00B26ADB"/>
    <w:rsid w:val="00B271C4"/>
    <w:rsid w:val="00B27855"/>
    <w:rsid w:val="00B30867"/>
    <w:rsid w:val="00B342A8"/>
    <w:rsid w:val="00B345D0"/>
    <w:rsid w:val="00B36845"/>
    <w:rsid w:val="00B42185"/>
    <w:rsid w:val="00B437A3"/>
    <w:rsid w:val="00B442E2"/>
    <w:rsid w:val="00B509B2"/>
    <w:rsid w:val="00B512AE"/>
    <w:rsid w:val="00B54095"/>
    <w:rsid w:val="00B5526A"/>
    <w:rsid w:val="00B5532D"/>
    <w:rsid w:val="00B56424"/>
    <w:rsid w:val="00B56512"/>
    <w:rsid w:val="00B575F1"/>
    <w:rsid w:val="00B612CB"/>
    <w:rsid w:val="00B62CF0"/>
    <w:rsid w:val="00B63FE2"/>
    <w:rsid w:val="00B67C54"/>
    <w:rsid w:val="00B723A1"/>
    <w:rsid w:val="00B743A2"/>
    <w:rsid w:val="00B77B94"/>
    <w:rsid w:val="00B80680"/>
    <w:rsid w:val="00B80B76"/>
    <w:rsid w:val="00B81295"/>
    <w:rsid w:val="00B8344E"/>
    <w:rsid w:val="00B83D20"/>
    <w:rsid w:val="00B87A3F"/>
    <w:rsid w:val="00B90F9F"/>
    <w:rsid w:val="00B93A59"/>
    <w:rsid w:val="00B9768D"/>
    <w:rsid w:val="00BA0D77"/>
    <w:rsid w:val="00BA1CC9"/>
    <w:rsid w:val="00BA301E"/>
    <w:rsid w:val="00BA4693"/>
    <w:rsid w:val="00BA6405"/>
    <w:rsid w:val="00BB19B1"/>
    <w:rsid w:val="00BB3709"/>
    <w:rsid w:val="00BB5907"/>
    <w:rsid w:val="00BB6645"/>
    <w:rsid w:val="00BB6B83"/>
    <w:rsid w:val="00BB7559"/>
    <w:rsid w:val="00BC001C"/>
    <w:rsid w:val="00BC0463"/>
    <w:rsid w:val="00BC1511"/>
    <w:rsid w:val="00BC1A3E"/>
    <w:rsid w:val="00BC2AC5"/>
    <w:rsid w:val="00BC355F"/>
    <w:rsid w:val="00BC3A07"/>
    <w:rsid w:val="00BC40C4"/>
    <w:rsid w:val="00BC6419"/>
    <w:rsid w:val="00BC6E8C"/>
    <w:rsid w:val="00BC7816"/>
    <w:rsid w:val="00BD1604"/>
    <w:rsid w:val="00BD1C25"/>
    <w:rsid w:val="00BD2618"/>
    <w:rsid w:val="00BD53C8"/>
    <w:rsid w:val="00BD6E8B"/>
    <w:rsid w:val="00BE0A08"/>
    <w:rsid w:val="00BE177E"/>
    <w:rsid w:val="00BE1DE6"/>
    <w:rsid w:val="00BE2CEE"/>
    <w:rsid w:val="00BE2D49"/>
    <w:rsid w:val="00BE56DF"/>
    <w:rsid w:val="00BE6BA7"/>
    <w:rsid w:val="00BE7E41"/>
    <w:rsid w:val="00BF154F"/>
    <w:rsid w:val="00BF4BD1"/>
    <w:rsid w:val="00BF5C96"/>
    <w:rsid w:val="00BF6460"/>
    <w:rsid w:val="00BF647F"/>
    <w:rsid w:val="00C01DCD"/>
    <w:rsid w:val="00C02E86"/>
    <w:rsid w:val="00C032DB"/>
    <w:rsid w:val="00C04A39"/>
    <w:rsid w:val="00C054BA"/>
    <w:rsid w:val="00C065D4"/>
    <w:rsid w:val="00C07885"/>
    <w:rsid w:val="00C10D65"/>
    <w:rsid w:val="00C1128E"/>
    <w:rsid w:val="00C166B5"/>
    <w:rsid w:val="00C17C1E"/>
    <w:rsid w:val="00C20AE8"/>
    <w:rsid w:val="00C20E75"/>
    <w:rsid w:val="00C2163E"/>
    <w:rsid w:val="00C27391"/>
    <w:rsid w:val="00C3020A"/>
    <w:rsid w:val="00C321BE"/>
    <w:rsid w:val="00C32717"/>
    <w:rsid w:val="00C32C46"/>
    <w:rsid w:val="00C34C76"/>
    <w:rsid w:val="00C35082"/>
    <w:rsid w:val="00C35564"/>
    <w:rsid w:val="00C355B9"/>
    <w:rsid w:val="00C36E21"/>
    <w:rsid w:val="00C37275"/>
    <w:rsid w:val="00C40FB6"/>
    <w:rsid w:val="00C41D72"/>
    <w:rsid w:val="00C4210A"/>
    <w:rsid w:val="00C423EB"/>
    <w:rsid w:val="00C429F5"/>
    <w:rsid w:val="00C42DA7"/>
    <w:rsid w:val="00C44BC2"/>
    <w:rsid w:val="00C457C5"/>
    <w:rsid w:val="00C4772E"/>
    <w:rsid w:val="00C50229"/>
    <w:rsid w:val="00C51294"/>
    <w:rsid w:val="00C5290D"/>
    <w:rsid w:val="00C52EFE"/>
    <w:rsid w:val="00C571BC"/>
    <w:rsid w:val="00C6240D"/>
    <w:rsid w:val="00C63AFB"/>
    <w:rsid w:val="00C66C58"/>
    <w:rsid w:val="00C70238"/>
    <w:rsid w:val="00C70731"/>
    <w:rsid w:val="00C70B10"/>
    <w:rsid w:val="00C71A99"/>
    <w:rsid w:val="00C72C3E"/>
    <w:rsid w:val="00C776D6"/>
    <w:rsid w:val="00C77A46"/>
    <w:rsid w:val="00C816CD"/>
    <w:rsid w:val="00C8231F"/>
    <w:rsid w:val="00C82936"/>
    <w:rsid w:val="00C862A9"/>
    <w:rsid w:val="00C94146"/>
    <w:rsid w:val="00C95513"/>
    <w:rsid w:val="00CA3AE6"/>
    <w:rsid w:val="00CA4006"/>
    <w:rsid w:val="00CA6BC8"/>
    <w:rsid w:val="00CB1124"/>
    <w:rsid w:val="00CB3417"/>
    <w:rsid w:val="00CB3A8D"/>
    <w:rsid w:val="00CB4920"/>
    <w:rsid w:val="00CC4FC5"/>
    <w:rsid w:val="00CD001A"/>
    <w:rsid w:val="00CD2CE9"/>
    <w:rsid w:val="00CD37AB"/>
    <w:rsid w:val="00CD5461"/>
    <w:rsid w:val="00CD5F62"/>
    <w:rsid w:val="00CD7627"/>
    <w:rsid w:val="00CE007F"/>
    <w:rsid w:val="00CE6713"/>
    <w:rsid w:val="00CE6A37"/>
    <w:rsid w:val="00CE74C7"/>
    <w:rsid w:val="00CF2244"/>
    <w:rsid w:val="00CF49F7"/>
    <w:rsid w:val="00CF51E9"/>
    <w:rsid w:val="00D001A4"/>
    <w:rsid w:val="00D01572"/>
    <w:rsid w:val="00D01D2B"/>
    <w:rsid w:val="00D0394F"/>
    <w:rsid w:val="00D040DE"/>
    <w:rsid w:val="00D21643"/>
    <w:rsid w:val="00D25707"/>
    <w:rsid w:val="00D3139C"/>
    <w:rsid w:val="00D3394D"/>
    <w:rsid w:val="00D35B8B"/>
    <w:rsid w:val="00D35F14"/>
    <w:rsid w:val="00D467F1"/>
    <w:rsid w:val="00D5361B"/>
    <w:rsid w:val="00D5485A"/>
    <w:rsid w:val="00D55D19"/>
    <w:rsid w:val="00D573C6"/>
    <w:rsid w:val="00D60CA8"/>
    <w:rsid w:val="00D6310D"/>
    <w:rsid w:val="00D63DDA"/>
    <w:rsid w:val="00D6496B"/>
    <w:rsid w:val="00D66C03"/>
    <w:rsid w:val="00D70583"/>
    <w:rsid w:val="00D71B18"/>
    <w:rsid w:val="00D723E6"/>
    <w:rsid w:val="00D72587"/>
    <w:rsid w:val="00D738C3"/>
    <w:rsid w:val="00D73F93"/>
    <w:rsid w:val="00D75E75"/>
    <w:rsid w:val="00D771AF"/>
    <w:rsid w:val="00D81B6B"/>
    <w:rsid w:val="00D81F9E"/>
    <w:rsid w:val="00D8365D"/>
    <w:rsid w:val="00D83B83"/>
    <w:rsid w:val="00D84032"/>
    <w:rsid w:val="00D84E07"/>
    <w:rsid w:val="00D86674"/>
    <w:rsid w:val="00D878EB"/>
    <w:rsid w:val="00D90113"/>
    <w:rsid w:val="00D9199D"/>
    <w:rsid w:val="00D92449"/>
    <w:rsid w:val="00D93B11"/>
    <w:rsid w:val="00D93C76"/>
    <w:rsid w:val="00D959F1"/>
    <w:rsid w:val="00D96B0B"/>
    <w:rsid w:val="00D979B5"/>
    <w:rsid w:val="00DA02D2"/>
    <w:rsid w:val="00DA1632"/>
    <w:rsid w:val="00DA4DB3"/>
    <w:rsid w:val="00DB2339"/>
    <w:rsid w:val="00DB3A5C"/>
    <w:rsid w:val="00DB4154"/>
    <w:rsid w:val="00DB577F"/>
    <w:rsid w:val="00DB7DE1"/>
    <w:rsid w:val="00DC190C"/>
    <w:rsid w:val="00DC1E8B"/>
    <w:rsid w:val="00DC3C4F"/>
    <w:rsid w:val="00DC468B"/>
    <w:rsid w:val="00DC491A"/>
    <w:rsid w:val="00DC50CB"/>
    <w:rsid w:val="00DC55BF"/>
    <w:rsid w:val="00DD0D4F"/>
    <w:rsid w:val="00DD4F7D"/>
    <w:rsid w:val="00DE059F"/>
    <w:rsid w:val="00DE53E2"/>
    <w:rsid w:val="00DE7E3C"/>
    <w:rsid w:val="00DF0C76"/>
    <w:rsid w:val="00DF1D73"/>
    <w:rsid w:val="00DF2427"/>
    <w:rsid w:val="00DF5D08"/>
    <w:rsid w:val="00E001C9"/>
    <w:rsid w:val="00E030D1"/>
    <w:rsid w:val="00E06FA9"/>
    <w:rsid w:val="00E12325"/>
    <w:rsid w:val="00E13EA5"/>
    <w:rsid w:val="00E14AB3"/>
    <w:rsid w:val="00E17A5B"/>
    <w:rsid w:val="00E17D7D"/>
    <w:rsid w:val="00E201B2"/>
    <w:rsid w:val="00E203FA"/>
    <w:rsid w:val="00E21007"/>
    <w:rsid w:val="00E21820"/>
    <w:rsid w:val="00E23780"/>
    <w:rsid w:val="00E238DB"/>
    <w:rsid w:val="00E24B9A"/>
    <w:rsid w:val="00E25FC5"/>
    <w:rsid w:val="00E26CCF"/>
    <w:rsid w:val="00E27C8C"/>
    <w:rsid w:val="00E30911"/>
    <w:rsid w:val="00E31762"/>
    <w:rsid w:val="00E3252A"/>
    <w:rsid w:val="00E35945"/>
    <w:rsid w:val="00E36AFA"/>
    <w:rsid w:val="00E37178"/>
    <w:rsid w:val="00E40342"/>
    <w:rsid w:val="00E4322F"/>
    <w:rsid w:val="00E43B85"/>
    <w:rsid w:val="00E4677A"/>
    <w:rsid w:val="00E47935"/>
    <w:rsid w:val="00E510B4"/>
    <w:rsid w:val="00E521DE"/>
    <w:rsid w:val="00E530DB"/>
    <w:rsid w:val="00E53365"/>
    <w:rsid w:val="00E54FB7"/>
    <w:rsid w:val="00E60964"/>
    <w:rsid w:val="00E6458F"/>
    <w:rsid w:val="00E65B07"/>
    <w:rsid w:val="00E6782E"/>
    <w:rsid w:val="00E713EE"/>
    <w:rsid w:val="00E75143"/>
    <w:rsid w:val="00E76C09"/>
    <w:rsid w:val="00E77411"/>
    <w:rsid w:val="00E775A5"/>
    <w:rsid w:val="00E81C67"/>
    <w:rsid w:val="00E8346D"/>
    <w:rsid w:val="00E8390A"/>
    <w:rsid w:val="00E85E2E"/>
    <w:rsid w:val="00E874EC"/>
    <w:rsid w:val="00E87D1A"/>
    <w:rsid w:val="00E9096E"/>
    <w:rsid w:val="00E92A7A"/>
    <w:rsid w:val="00E96573"/>
    <w:rsid w:val="00E965E8"/>
    <w:rsid w:val="00EA34A7"/>
    <w:rsid w:val="00EA3936"/>
    <w:rsid w:val="00EB1341"/>
    <w:rsid w:val="00EB1ADA"/>
    <w:rsid w:val="00EB2BE8"/>
    <w:rsid w:val="00EB5B63"/>
    <w:rsid w:val="00EC7AC3"/>
    <w:rsid w:val="00ED0E7A"/>
    <w:rsid w:val="00ED2869"/>
    <w:rsid w:val="00ED323C"/>
    <w:rsid w:val="00ED6C78"/>
    <w:rsid w:val="00ED79F7"/>
    <w:rsid w:val="00EE3121"/>
    <w:rsid w:val="00EE38CC"/>
    <w:rsid w:val="00EF0D1A"/>
    <w:rsid w:val="00EF11F9"/>
    <w:rsid w:val="00EF24E1"/>
    <w:rsid w:val="00EF5115"/>
    <w:rsid w:val="00EF5D6F"/>
    <w:rsid w:val="00F01C94"/>
    <w:rsid w:val="00F01D83"/>
    <w:rsid w:val="00F0283C"/>
    <w:rsid w:val="00F047EB"/>
    <w:rsid w:val="00F071FD"/>
    <w:rsid w:val="00F07EC7"/>
    <w:rsid w:val="00F111AE"/>
    <w:rsid w:val="00F11916"/>
    <w:rsid w:val="00F12377"/>
    <w:rsid w:val="00F13350"/>
    <w:rsid w:val="00F13C91"/>
    <w:rsid w:val="00F14C14"/>
    <w:rsid w:val="00F20C7D"/>
    <w:rsid w:val="00F214B0"/>
    <w:rsid w:val="00F22310"/>
    <w:rsid w:val="00F23827"/>
    <w:rsid w:val="00F27BC4"/>
    <w:rsid w:val="00F27F9B"/>
    <w:rsid w:val="00F30839"/>
    <w:rsid w:val="00F3180A"/>
    <w:rsid w:val="00F32796"/>
    <w:rsid w:val="00F33F46"/>
    <w:rsid w:val="00F342D8"/>
    <w:rsid w:val="00F34EC2"/>
    <w:rsid w:val="00F35947"/>
    <w:rsid w:val="00F37817"/>
    <w:rsid w:val="00F37F89"/>
    <w:rsid w:val="00F40C0E"/>
    <w:rsid w:val="00F41DB4"/>
    <w:rsid w:val="00F422AF"/>
    <w:rsid w:val="00F4390B"/>
    <w:rsid w:val="00F45D06"/>
    <w:rsid w:val="00F460B8"/>
    <w:rsid w:val="00F462CB"/>
    <w:rsid w:val="00F477CC"/>
    <w:rsid w:val="00F47DE8"/>
    <w:rsid w:val="00F50B31"/>
    <w:rsid w:val="00F514B3"/>
    <w:rsid w:val="00F517B8"/>
    <w:rsid w:val="00F52EC6"/>
    <w:rsid w:val="00F54E1E"/>
    <w:rsid w:val="00F54FFB"/>
    <w:rsid w:val="00F55D80"/>
    <w:rsid w:val="00F61730"/>
    <w:rsid w:val="00F6220A"/>
    <w:rsid w:val="00F62B08"/>
    <w:rsid w:val="00F63960"/>
    <w:rsid w:val="00F64A56"/>
    <w:rsid w:val="00F65198"/>
    <w:rsid w:val="00F676B5"/>
    <w:rsid w:val="00F707BB"/>
    <w:rsid w:val="00F72E62"/>
    <w:rsid w:val="00F73E52"/>
    <w:rsid w:val="00F75314"/>
    <w:rsid w:val="00F82AC0"/>
    <w:rsid w:val="00F85B7C"/>
    <w:rsid w:val="00F85FF9"/>
    <w:rsid w:val="00F86526"/>
    <w:rsid w:val="00F91325"/>
    <w:rsid w:val="00F91592"/>
    <w:rsid w:val="00F9266B"/>
    <w:rsid w:val="00F92CDB"/>
    <w:rsid w:val="00F937F8"/>
    <w:rsid w:val="00F96730"/>
    <w:rsid w:val="00F9796C"/>
    <w:rsid w:val="00FA037F"/>
    <w:rsid w:val="00FA03E5"/>
    <w:rsid w:val="00FA0D5F"/>
    <w:rsid w:val="00FA3784"/>
    <w:rsid w:val="00FA7A73"/>
    <w:rsid w:val="00FA7F69"/>
    <w:rsid w:val="00FB2A82"/>
    <w:rsid w:val="00FB3859"/>
    <w:rsid w:val="00FB47A7"/>
    <w:rsid w:val="00FB4AA9"/>
    <w:rsid w:val="00FB4F9D"/>
    <w:rsid w:val="00FB6111"/>
    <w:rsid w:val="00FC1583"/>
    <w:rsid w:val="00FC227B"/>
    <w:rsid w:val="00FC3DDD"/>
    <w:rsid w:val="00FC60C6"/>
    <w:rsid w:val="00FC6326"/>
    <w:rsid w:val="00FC6EE0"/>
    <w:rsid w:val="00FD0E42"/>
    <w:rsid w:val="00FD1D39"/>
    <w:rsid w:val="00FD2105"/>
    <w:rsid w:val="00FD6D59"/>
    <w:rsid w:val="00FE0CD2"/>
    <w:rsid w:val="00FE1997"/>
    <w:rsid w:val="00FE31F6"/>
    <w:rsid w:val="00FE3801"/>
    <w:rsid w:val="00FE3E17"/>
    <w:rsid w:val="00FE491E"/>
    <w:rsid w:val="00FE6FC5"/>
    <w:rsid w:val="00FF13B7"/>
    <w:rsid w:val="00FF4431"/>
    <w:rsid w:val="00FF44F5"/>
    <w:rsid w:val="00FF6A9B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16C9B5B-AF3B-4587-A50C-D5366D9A0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2814"/>
    <w:rPr>
      <w:sz w:val="24"/>
      <w:szCs w:val="24"/>
    </w:rPr>
  </w:style>
  <w:style w:type="paragraph" w:styleId="Heading2">
    <w:name w:val="heading 2"/>
    <w:basedOn w:val="Normal"/>
    <w:qFormat/>
    <w:rsid w:val="004E16C3"/>
    <w:pPr>
      <w:spacing w:before="150" w:after="150"/>
      <w:outlineLvl w:val="1"/>
    </w:pPr>
    <w:rPr>
      <w:rFonts w:ascii="Verdana" w:hAnsi="Verdana"/>
      <w:b/>
      <w:bCs/>
      <w:color w:val="000000"/>
      <w:sz w:val="29"/>
      <w:szCs w:val="29"/>
    </w:rPr>
  </w:style>
  <w:style w:type="paragraph" w:styleId="Heading6">
    <w:name w:val="heading 6"/>
    <w:basedOn w:val="Normal"/>
    <w:next w:val="Normal"/>
    <w:qFormat/>
    <w:rsid w:val="003E66EA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372814"/>
    <w:pPr>
      <w:ind w:left="360" w:hanging="360"/>
    </w:pPr>
  </w:style>
  <w:style w:type="paragraph" w:styleId="HTMLPreformatted">
    <w:name w:val="HTML Preformatted"/>
    <w:basedOn w:val="Normal"/>
    <w:rsid w:val="004E1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odyText">
    <w:name w:val="Body Text"/>
    <w:basedOn w:val="Normal"/>
    <w:rsid w:val="003E66EA"/>
    <w:pPr>
      <w:spacing w:after="120"/>
    </w:pPr>
  </w:style>
  <w:style w:type="paragraph" w:styleId="Title">
    <w:name w:val="Title"/>
    <w:basedOn w:val="Normal"/>
    <w:qFormat/>
    <w:rsid w:val="007D3DAE"/>
    <w:pPr>
      <w:jc w:val="center"/>
    </w:pPr>
    <w:rPr>
      <w:sz w:val="32"/>
    </w:rPr>
  </w:style>
  <w:style w:type="paragraph" w:styleId="BalloonText">
    <w:name w:val="Balloon Text"/>
    <w:basedOn w:val="Normal"/>
    <w:semiHidden/>
    <w:rsid w:val="003949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1044A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44A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A00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1D9B"/>
    <w:rPr>
      <w:color w:val="808080"/>
    </w:rPr>
  </w:style>
  <w:style w:type="paragraph" w:styleId="ListParagraph">
    <w:name w:val="List Paragraph"/>
    <w:basedOn w:val="Normal"/>
    <w:uiPriority w:val="34"/>
    <w:qFormat/>
    <w:rsid w:val="0025544A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900019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517B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5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737206-4B50-4ED8-9647-A52FE8B45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1</TotalTime>
  <Pages>2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HAD UNIVERSITY OF SCIENCE &amp; INFORMATION TECHNOLOGY,</vt:lpstr>
    </vt:vector>
  </TitlesOfParts>
  <Company>SUIT</Company>
  <LinksUpToDate>false</LinksUpToDate>
  <CharactersWithSpaces>2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HAD UNIVERSITY OF SCIENCE &amp; INFORMATION TECHNOLOGY,</dc:title>
  <dc:creator>ASAR ULHAQ</dc:creator>
  <cp:lastModifiedBy>Hp</cp:lastModifiedBy>
  <cp:revision>815</cp:revision>
  <cp:lastPrinted>2022-04-27T08:09:00Z</cp:lastPrinted>
  <dcterms:created xsi:type="dcterms:W3CDTF">2021-01-27T04:58:00Z</dcterms:created>
  <dcterms:modified xsi:type="dcterms:W3CDTF">2022-04-27T10:19:00Z</dcterms:modified>
</cp:coreProperties>
</file>